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E46996" w14:textId="269FB149" w:rsidR="00211516" w:rsidRDefault="00432085" w:rsidP="00E5439A">
      <w:pPr>
        <w:jc w:val="center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Calibri Light" w:eastAsia="Calibri Light" w:hAnsi="Calibri Light" w:cs="Calibri Light"/>
          <w:b/>
          <w:i/>
          <w:color w:val="000000"/>
          <w:sz w:val="32"/>
          <w:u w:val="single"/>
        </w:rPr>
        <w:t>SHELL Programming (Part 1)</w:t>
      </w:r>
    </w:p>
    <w:p w14:paraId="48B34EFF" w14:textId="77777777" w:rsidR="00211516" w:rsidRDefault="00211516">
      <w:pPr>
        <w:jc w:val="center"/>
        <w:rPr>
          <w:rFonts w:ascii="Times New Roman" w:eastAsia="Times New Roman" w:hAnsi="Times New Roman" w:cs="Times New Roman"/>
          <w:sz w:val="20"/>
        </w:rPr>
      </w:pPr>
    </w:p>
    <w:p w14:paraId="21EA6C9F" w14:textId="2F1C8F92" w:rsidR="00211516" w:rsidRDefault="00B805C2">
      <w:pPr>
        <w:jc w:val="center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LAB # </w:t>
      </w:r>
      <w:r w:rsidR="000626D8">
        <w:rPr>
          <w:rFonts w:ascii="Times New Roman" w:eastAsia="Times New Roman" w:hAnsi="Times New Roman" w:cs="Times New Roman"/>
          <w:b/>
          <w:sz w:val="24"/>
        </w:rPr>
        <w:t>4</w:t>
      </w:r>
    </w:p>
    <w:p w14:paraId="3955DD63" w14:textId="77777777" w:rsidR="00211516" w:rsidRDefault="00EA3A1C">
      <w:pPr>
        <w:jc w:val="center"/>
        <w:rPr>
          <w:rFonts w:ascii="Times New Roman" w:eastAsia="Times New Roman" w:hAnsi="Times New Roman" w:cs="Times New Roman"/>
          <w:sz w:val="18"/>
        </w:rPr>
      </w:pPr>
      <w:r>
        <w:object w:dxaOrig="1862" w:dyaOrig="1822" w14:anchorId="4221B3A9">
          <v:rect id="rectole0000000000" o:spid="_x0000_i1025" style="width:93.6pt;height:93.6pt" o:ole="" o:preferrelative="t" stroked="f">
            <v:imagedata r:id="rId5" o:title=""/>
          </v:rect>
          <o:OLEObject Type="Embed" ProgID="StaticMetafile" ShapeID="rectole0000000000" DrawAspect="Content" ObjectID="_1713652367" r:id="rId6"/>
        </w:object>
      </w:r>
    </w:p>
    <w:p w14:paraId="2E1AFFB3" w14:textId="2B0D1759" w:rsidR="00211516" w:rsidRDefault="002B5CA9">
      <w:pPr>
        <w:jc w:val="center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Spring</w:t>
      </w:r>
      <w:r w:rsidR="00EA3A1C">
        <w:rPr>
          <w:rFonts w:ascii="Times New Roman" w:eastAsia="Times New Roman" w:hAnsi="Times New Roman" w:cs="Times New Roman"/>
          <w:b/>
          <w:sz w:val="24"/>
        </w:rPr>
        <w:t xml:space="preserve"> 202</w:t>
      </w:r>
      <w:r>
        <w:rPr>
          <w:rFonts w:ascii="Times New Roman" w:eastAsia="Times New Roman" w:hAnsi="Times New Roman" w:cs="Times New Roman"/>
          <w:b/>
          <w:sz w:val="24"/>
        </w:rPr>
        <w:t>2</w:t>
      </w:r>
    </w:p>
    <w:p w14:paraId="5CD03C9C" w14:textId="2EBF8C92" w:rsidR="00211516" w:rsidRDefault="00EA3A1C">
      <w:pPr>
        <w:jc w:val="center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CSE</w:t>
      </w:r>
      <w:r w:rsidR="002B5CA9">
        <w:rPr>
          <w:rFonts w:ascii="Times New Roman" w:eastAsia="Times New Roman" w:hAnsi="Times New Roman" w:cs="Times New Roman"/>
          <w:b/>
          <w:sz w:val="24"/>
        </w:rPr>
        <w:t>-204</w:t>
      </w:r>
      <w:r>
        <w:rPr>
          <w:rFonts w:ascii="Times New Roman" w:eastAsia="Times New Roman" w:hAnsi="Times New Roman" w:cs="Times New Roman"/>
          <w:b/>
          <w:sz w:val="24"/>
        </w:rPr>
        <w:t xml:space="preserve">L </w:t>
      </w:r>
      <w:r w:rsidR="002B5CA9">
        <w:rPr>
          <w:rFonts w:ascii="Times New Roman" w:eastAsia="Times New Roman" w:hAnsi="Times New Roman" w:cs="Times New Roman"/>
          <w:b/>
          <w:sz w:val="24"/>
        </w:rPr>
        <w:t>Operating Systems</w:t>
      </w:r>
      <w:r>
        <w:rPr>
          <w:rFonts w:ascii="Times New Roman" w:eastAsia="Times New Roman" w:hAnsi="Times New Roman" w:cs="Times New Roman"/>
          <w:b/>
          <w:sz w:val="24"/>
        </w:rPr>
        <w:t xml:space="preserve"> Lab</w:t>
      </w:r>
    </w:p>
    <w:p w14:paraId="3BB20A8F" w14:textId="77777777" w:rsidR="00211516" w:rsidRDefault="00211516">
      <w:pPr>
        <w:jc w:val="center"/>
        <w:rPr>
          <w:rFonts w:ascii="Times New Roman" w:eastAsia="Times New Roman" w:hAnsi="Times New Roman" w:cs="Times New Roman"/>
          <w:b/>
          <w:sz w:val="16"/>
        </w:rPr>
      </w:pPr>
    </w:p>
    <w:p w14:paraId="03A077B8" w14:textId="3487AA59" w:rsidR="00287458" w:rsidRDefault="00EA3A1C">
      <w:pPr>
        <w:jc w:val="center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Submitted by: </w:t>
      </w:r>
      <w:r w:rsidR="00365487">
        <w:rPr>
          <w:rFonts w:ascii="Times New Roman" w:eastAsia="Times New Roman" w:hAnsi="Times New Roman" w:cs="Times New Roman"/>
          <w:b/>
          <w:sz w:val="24"/>
        </w:rPr>
        <w:t xml:space="preserve">Alishba </w:t>
      </w:r>
      <w:proofErr w:type="spellStart"/>
      <w:r w:rsidR="00365487">
        <w:rPr>
          <w:rFonts w:ascii="Times New Roman" w:eastAsia="Times New Roman" w:hAnsi="Times New Roman" w:cs="Times New Roman"/>
          <w:b/>
          <w:sz w:val="24"/>
        </w:rPr>
        <w:t>Orakzai</w:t>
      </w:r>
      <w:proofErr w:type="spellEnd"/>
      <w:r w:rsidR="00365487">
        <w:rPr>
          <w:rFonts w:ascii="Times New Roman" w:eastAsia="Times New Roman" w:hAnsi="Times New Roman" w:cs="Times New Roman"/>
          <w:b/>
          <w:sz w:val="24"/>
        </w:rPr>
        <w:t xml:space="preserve"> (</w:t>
      </w:r>
      <w:r w:rsidR="00365487" w:rsidRPr="00287458">
        <w:rPr>
          <w:rFonts w:ascii="Times New Roman" w:eastAsia="Times New Roman" w:hAnsi="Times New Roman" w:cs="Times New Roman"/>
          <w:b/>
          <w:sz w:val="24"/>
        </w:rPr>
        <w:t>20PWCSE1</w:t>
      </w:r>
      <w:r w:rsidR="00365487">
        <w:rPr>
          <w:rFonts w:ascii="Times New Roman" w:eastAsia="Times New Roman" w:hAnsi="Times New Roman" w:cs="Times New Roman"/>
          <w:b/>
          <w:sz w:val="24"/>
        </w:rPr>
        <w:t>953</w:t>
      </w:r>
      <w:r w:rsidR="00365487" w:rsidRPr="00287458">
        <w:rPr>
          <w:rFonts w:ascii="Times New Roman" w:eastAsia="Times New Roman" w:hAnsi="Times New Roman" w:cs="Times New Roman"/>
          <w:b/>
          <w:sz w:val="24"/>
        </w:rPr>
        <w:t>)</w:t>
      </w:r>
    </w:p>
    <w:p w14:paraId="49CF9F1C" w14:textId="0CF2BBC6" w:rsidR="00211516" w:rsidRDefault="008A5E4C">
      <w:pPr>
        <w:jc w:val="center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Cs/>
          <w:noProof/>
          <w:sz w:val="24"/>
        </w:rPr>
        <w:drawing>
          <wp:anchor distT="0" distB="0" distL="114300" distR="114300" simplePos="0" relativeHeight="251658240" behindDoc="1" locked="0" layoutInCell="1" allowOverlap="1" wp14:anchorId="57ED29B6" wp14:editId="428BA010">
            <wp:simplePos x="0" y="0"/>
            <wp:positionH relativeFrom="column">
              <wp:posOffset>3048000</wp:posOffset>
            </wp:positionH>
            <wp:positionV relativeFrom="paragraph">
              <wp:posOffset>5080</wp:posOffset>
            </wp:positionV>
            <wp:extent cx="1722120" cy="968490"/>
            <wp:effectExtent l="0" t="0" r="0" b="317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lishba sign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2120" cy="968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3A1C">
        <w:rPr>
          <w:rFonts w:ascii="Times New Roman" w:eastAsia="Times New Roman" w:hAnsi="Times New Roman" w:cs="Times New Roman"/>
          <w:sz w:val="24"/>
        </w:rPr>
        <w:t xml:space="preserve">Class Section: </w:t>
      </w:r>
      <w:r w:rsidR="00841D45">
        <w:rPr>
          <w:rFonts w:ascii="Times New Roman" w:eastAsia="Times New Roman" w:hAnsi="Times New Roman" w:cs="Times New Roman"/>
          <w:b/>
          <w:sz w:val="24"/>
        </w:rPr>
        <w:t>C</w:t>
      </w:r>
    </w:p>
    <w:p w14:paraId="471F7AA0" w14:textId="6D9BCC1F" w:rsidR="000850E1" w:rsidRPr="000850E1" w:rsidRDefault="008A5E4C" w:rsidP="008A5E4C">
      <w:pPr>
        <w:rPr>
          <w:rFonts w:ascii="Times New Roman" w:eastAsia="Times New Roman" w:hAnsi="Times New Roman" w:cs="Times New Roman"/>
          <w:bCs/>
          <w:sz w:val="24"/>
        </w:rPr>
      </w:pPr>
      <w:r>
        <w:rPr>
          <w:rFonts w:ascii="Times New Roman" w:eastAsia="Times New Roman" w:hAnsi="Times New Roman" w:cs="Times New Roman"/>
          <w:bCs/>
          <w:sz w:val="24"/>
        </w:rPr>
        <w:t xml:space="preserve">                                                          </w:t>
      </w:r>
      <w:r w:rsidR="00D61BCA">
        <w:rPr>
          <w:rFonts w:ascii="Times New Roman" w:eastAsia="Times New Roman" w:hAnsi="Times New Roman" w:cs="Times New Roman"/>
          <w:bCs/>
          <w:sz w:val="24"/>
        </w:rPr>
        <w:t xml:space="preserve">Student Signature: </w:t>
      </w:r>
    </w:p>
    <w:p w14:paraId="3D17C293" w14:textId="77777777" w:rsidR="00211516" w:rsidRDefault="00211516">
      <w:pPr>
        <w:jc w:val="center"/>
        <w:rPr>
          <w:rFonts w:ascii="Times New Roman" w:eastAsia="Times New Roman" w:hAnsi="Times New Roman" w:cs="Times New Roman"/>
          <w:sz w:val="24"/>
        </w:rPr>
      </w:pPr>
    </w:p>
    <w:p w14:paraId="53904D3B" w14:textId="77777777" w:rsidR="00211516" w:rsidRDefault="00EA3A1C">
      <w:pPr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 “On my honor, as a student of University of Engineering and Technology, I have neither given nor received unauthorized assistance on this academic work.”</w:t>
      </w:r>
    </w:p>
    <w:p w14:paraId="72A2DDE4" w14:textId="3AA52EAF" w:rsidR="00211516" w:rsidRDefault="00211516">
      <w:pPr>
        <w:rPr>
          <w:rFonts w:ascii="Times New Roman" w:eastAsia="Times New Roman" w:hAnsi="Times New Roman" w:cs="Times New Roman"/>
          <w:sz w:val="24"/>
        </w:rPr>
      </w:pPr>
    </w:p>
    <w:p w14:paraId="6DFCBDA6" w14:textId="77777777" w:rsidR="00054001" w:rsidRDefault="00054001">
      <w:pPr>
        <w:rPr>
          <w:rFonts w:ascii="Times New Roman" w:eastAsia="Times New Roman" w:hAnsi="Times New Roman" w:cs="Times New Roman"/>
          <w:sz w:val="24"/>
        </w:rPr>
      </w:pPr>
      <w:bookmarkStart w:id="0" w:name="_GoBack"/>
      <w:bookmarkEnd w:id="0"/>
    </w:p>
    <w:p w14:paraId="6D276C4F" w14:textId="77777777" w:rsidR="00211516" w:rsidRDefault="00EA3A1C">
      <w:pPr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Submitted to: </w:t>
      </w:r>
    </w:p>
    <w:p w14:paraId="1C7315E7" w14:textId="0CEF6F14" w:rsidR="00211516" w:rsidRDefault="00EA3A1C">
      <w:pPr>
        <w:jc w:val="center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Engr. </w:t>
      </w:r>
      <w:proofErr w:type="spellStart"/>
      <w:r w:rsidR="00590463">
        <w:rPr>
          <w:rFonts w:ascii="Times New Roman" w:eastAsia="Times New Roman" w:hAnsi="Times New Roman" w:cs="Times New Roman"/>
          <w:b/>
          <w:sz w:val="24"/>
        </w:rPr>
        <w:t>Mian</w:t>
      </w:r>
      <w:proofErr w:type="spellEnd"/>
      <w:r w:rsidR="00590463">
        <w:rPr>
          <w:rFonts w:ascii="Times New Roman" w:eastAsia="Times New Roman" w:hAnsi="Times New Roman" w:cs="Times New Roman"/>
          <w:b/>
          <w:sz w:val="24"/>
        </w:rPr>
        <w:t xml:space="preserve"> </w:t>
      </w:r>
      <w:proofErr w:type="spellStart"/>
      <w:r w:rsidR="00590463">
        <w:rPr>
          <w:rFonts w:ascii="Times New Roman" w:eastAsia="Times New Roman" w:hAnsi="Times New Roman" w:cs="Times New Roman"/>
          <w:b/>
          <w:sz w:val="24"/>
        </w:rPr>
        <w:t>Ibad</w:t>
      </w:r>
      <w:proofErr w:type="spellEnd"/>
      <w:r w:rsidR="00590463">
        <w:rPr>
          <w:rFonts w:ascii="Times New Roman" w:eastAsia="Times New Roman" w:hAnsi="Times New Roman" w:cs="Times New Roman"/>
          <w:b/>
          <w:sz w:val="24"/>
        </w:rPr>
        <w:t xml:space="preserve"> Ali Shah</w:t>
      </w:r>
    </w:p>
    <w:p w14:paraId="061BF47F" w14:textId="0AA3C37A" w:rsidR="00211516" w:rsidRDefault="00360915">
      <w:pPr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May</w:t>
      </w:r>
      <w:r w:rsidR="00C810CA">
        <w:rPr>
          <w:rFonts w:ascii="Times New Roman" w:eastAsia="Times New Roman" w:hAnsi="Times New Roman" w:cs="Times New Roman"/>
          <w:sz w:val="24"/>
        </w:rPr>
        <w:t xml:space="preserve"> </w:t>
      </w:r>
      <w:r w:rsidR="001F6A5C">
        <w:rPr>
          <w:rFonts w:ascii="Times New Roman" w:eastAsia="Times New Roman" w:hAnsi="Times New Roman" w:cs="Times New Roman"/>
          <w:sz w:val="24"/>
        </w:rPr>
        <w:t>9</w:t>
      </w:r>
      <w:r w:rsidR="001F6A5C" w:rsidRPr="001F6A5C">
        <w:rPr>
          <w:rFonts w:ascii="Times New Roman" w:eastAsia="Times New Roman" w:hAnsi="Times New Roman" w:cs="Times New Roman"/>
          <w:sz w:val="24"/>
          <w:vertAlign w:val="superscript"/>
        </w:rPr>
        <w:t>th</w:t>
      </w:r>
      <w:r w:rsidR="00EA3A1C">
        <w:rPr>
          <w:rFonts w:ascii="Times New Roman" w:eastAsia="Times New Roman" w:hAnsi="Times New Roman" w:cs="Times New Roman"/>
          <w:sz w:val="24"/>
        </w:rPr>
        <w:t>, 202</w:t>
      </w:r>
      <w:r w:rsidR="00272CF5">
        <w:rPr>
          <w:rFonts w:ascii="Times New Roman" w:eastAsia="Times New Roman" w:hAnsi="Times New Roman" w:cs="Times New Roman"/>
          <w:sz w:val="24"/>
        </w:rPr>
        <w:t>2</w:t>
      </w:r>
    </w:p>
    <w:p w14:paraId="797F5ABD" w14:textId="77777777" w:rsidR="00211516" w:rsidRDefault="00211516">
      <w:pPr>
        <w:jc w:val="center"/>
        <w:rPr>
          <w:rFonts w:ascii="Times New Roman" w:eastAsia="Times New Roman" w:hAnsi="Times New Roman" w:cs="Times New Roman"/>
        </w:rPr>
      </w:pPr>
    </w:p>
    <w:p w14:paraId="25C9041D" w14:textId="77777777" w:rsidR="00211516" w:rsidRDefault="00EA3A1C">
      <w:pPr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epartment of Computer Systems Engineering</w:t>
      </w:r>
    </w:p>
    <w:p w14:paraId="2BAFA554" w14:textId="77777777" w:rsidR="00211516" w:rsidRDefault="00EA3A1C">
      <w:pPr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University of Engineering and Technology, Peshawar</w:t>
      </w:r>
    </w:p>
    <w:p w14:paraId="0C66445C" w14:textId="77777777" w:rsidR="000C4DBE" w:rsidRDefault="000C4DBE">
      <w:pPr>
        <w:jc w:val="center"/>
        <w:rPr>
          <w:rFonts w:ascii="Times New Roman" w:eastAsia="Times New Roman" w:hAnsi="Times New Roman" w:cs="Times New Roman"/>
          <w:sz w:val="24"/>
        </w:rPr>
      </w:pPr>
    </w:p>
    <w:p w14:paraId="4A5943C7" w14:textId="21337488" w:rsidR="000C4DBE" w:rsidRDefault="000C4DBE">
      <w:pPr>
        <w:jc w:val="center"/>
        <w:rPr>
          <w:rFonts w:ascii="Times New Roman" w:eastAsia="Times New Roman" w:hAnsi="Times New Roman" w:cs="Times New Roman"/>
          <w:sz w:val="24"/>
        </w:rPr>
      </w:pPr>
    </w:p>
    <w:p w14:paraId="4E0A43D2" w14:textId="77777777" w:rsidR="006C41F2" w:rsidRDefault="006C41F2">
      <w:pPr>
        <w:jc w:val="center"/>
        <w:rPr>
          <w:rFonts w:ascii="Times New Roman" w:eastAsia="Times New Roman" w:hAnsi="Times New Roman" w:cs="Times New Roman"/>
          <w:sz w:val="24"/>
        </w:rPr>
      </w:pPr>
    </w:p>
    <w:p w14:paraId="5D8A18A3" w14:textId="77777777" w:rsidR="000C4DBE" w:rsidRDefault="000C4DBE">
      <w:pPr>
        <w:jc w:val="center"/>
        <w:rPr>
          <w:rFonts w:ascii="Times New Roman" w:eastAsia="Times New Roman" w:hAnsi="Times New Roman" w:cs="Times New Roman"/>
          <w:sz w:val="24"/>
        </w:rPr>
      </w:pPr>
    </w:p>
    <w:p w14:paraId="079A364C" w14:textId="65B005C1" w:rsidR="006F17C6" w:rsidRDefault="00676A87" w:rsidP="00676A87">
      <w:pPr>
        <w:pStyle w:val="ListParagraph"/>
        <w:jc w:val="center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>LAB #</w:t>
      </w:r>
      <w:r w:rsidR="00CD78FF">
        <w:rPr>
          <w:rFonts w:ascii="Times New Roman" w:eastAsia="Times New Roman" w:hAnsi="Times New Roman" w:cs="Times New Roman"/>
          <w:b/>
          <w:sz w:val="24"/>
        </w:rPr>
        <w:t>3</w:t>
      </w:r>
      <w:r>
        <w:rPr>
          <w:rFonts w:ascii="Times New Roman" w:eastAsia="Times New Roman" w:hAnsi="Times New Roman" w:cs="Times New Roman"/>
          <w:b/>
          <w:sz w:val="24"/>
        </w:rPr>
        <w:t xml:space="preserve">: </w:t>
      </w:r>
      <w:r w:rsidR="00B549AC">
        <w:rPr>
          <w:rFonts w:ascii="Times New Roman" w:eastAsia="Times New Roman" w:hAnsi="Times New Roman" w:cs="Times New Roman"/>
          <w:b/>
          <w:sz w:val="24"/>
        </w:rPr>
        <w:t>SHELL Programming (Part 1)</w:t>
      </w:r>
    </w:p>
    <w:p w14:paraId="10F27461" w14:textId="77777777" w:rsidR="00276F54" w:rsidRDefault="00276F54" w:rsidP="00276F54">
      <w:pPr>
        <w:pStyle w:val="Subtitle"/>
        <w:jc w:val="both"/>
        <w:rPr>
          <w:rFonts w:ascii="Times New Roman" w:eastAsia="Times New Roman" w:hAnsi="Times New Roman" w:cs="Times New Roman"/>
          <w:b/>
          <w:color w:val="0000FF"/>
        </w:rPr>
      </w:pPr>
    </w:p>
    <w:p w14:paraId="7E63E97F" w14:textId="5AA1EC48" w:rsidR="00276F54" w:rsidRDefault="00276F54" w:rsidP="00276F54">
      <w:pPr>
        <w:pStyle w:val="Subtitle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color w:val="0000FF"/>
        </w:rPr>
        <w:t>Objectives:</w:t>
      </w:r>
    </w:p>
    <w:p w14:paraId="5A019D61" w14:textId="77777777" w:rsidR="00276F54" w:rsidRDefault="00276F54" w:rsidP="00276F54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The aim of this laboratory is to learn and practice SHELL scripts by writing small SHELL programs. </w:t>
      </w:r>
    </w:p>
    <w:p w14:paraId="0AFF7E37" w14:textId="77777777" w:rsidR="00276F54" w:rsidRDefault="00276F54" w:rsidP="00276F54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he following are the primary objectives of this lab session:</w:t>
      </w:r>
    </w:p>
    <w:p w14:paraId="0699ADA5" w14:textId="77777777" w:rsidR="00276F54" w:rsidRDefault="00276F54" w:rsidP="00276F54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</w:p>
    <w:p w14:paraId="50A7461E" w14:textId="28C766B8" w:rsidR="00276F54" w:rsidRDefault="00276F54" w:rsidP="00F5620F">
      <w:pPr>
        <w:pStyle w:val="ListParagraph"/>
        <w:numPr>
          <w:ilvl w:val="0"/>
          <w:numId w:val="6"/>
        </w:numPr>
        <w:jc w:val="both"/>
      </w:pPr>
      <w:r w:rsidRPr="00F5620F">
        <w:rPr>
          <w:b/>
          <w:color w:val="008000"/>
        </w:rPr>
        <w:t xml:space="preserve">Understanding what </w:t>
      </w:r>
      <w:r w:rsidR="00827C1E" w:rsidRPr="00F5620F">
        <w:rPr>
          <w:b/>
          <w:color w:val="008000"/>
        </w:rPr>
        <w:t>a SHELL script is</w:t>
      </w:r>
    </w:p>
    <w:p w14:paraId="3C39C910" w14:textId="48C6E3BC" w:rsidR="00276F54" w:rsidRDefault="00276F54" w:rsidP="00F5620F">
      <w:pPr>
        <w:pStyle w:val="ListParagraph"/>
        <w:numPr>
          <w:ilvl w:val="1"/>
          <w:numId w:val="6"/>
        </w:numPr>
        <w:jc w:val="both"/>
      </w:pPr>
      <w:r w:rsidRPr="00F5620F">
        <w:rPr>
          <w:color w:val="000099"/>
        </w:rPr>
        <w:t>What is a SHELL script</w:t>
      </w:r>
    </w:p>
    <w:p w14:paraId="1974F2E2" w14:textId="3690EDE4" w:rsidR="00276F54" w:rsidRPr="00F5620F" w:rsidRDefault="00276F54" w:rsidP="00F5620F">
      <w:pPr>
        <w:pStyle w:val="ListParagraph"/>
        <w:numPr>
          <w:ilvl w:val="1"/>
          <w:numId w:val="6"/>
        </w:numPr>
        <w:jc w:val="both"/>
        <w:rPr>
          <w:color w:val="000099"/>
        </w:rPr>
      </w:pPr>
      <w:r w:rsidRPr="00F5620F">
        <w:rPr>
          <w:color w:val="000099"/>
        </w:rPr>
        <w:t>Different kinds of SHELLs in UNIX</w:t>
      </w:r>
    </w:p>
    <w:p w14:paraId="460FAE70" w14:textId="716A411E" w:rsidR="00276F54" w:rsidRPr="00F5620F" w:rsidRDefault="00276F54" w:rsidP="00F5620F">
      <w:pPr>
        <w:pStyle w:val="ListParagraph"/>
        <w:numPr>
          <w:ilvl w:val="0"/>
          <w:numId w:val="6"/>
        </w:numPr>
        <w:jc w:val="both"/>
      </w:pPr>
      <w:r w:rsidRPr="00F5620F">
        <w:rPr>
          <w:b/>
          <w:color w:val="008000"/>
        </w:rPr>
        <w:t>Why and where it is used</w:t>
      </w:r>
    </w:p>
    <w:p w14:paraId="42A5457E" w14:textId="40F1D171" w:rsidR="00276F54" w:rsidRPr="00F5620F" w:rsidRDefault="00276F54" w:rsidP="00F5620F">
      <w:pPr>
        <w:pStyle w:val="ListParagraph"/>
        <w:numPr>
          <w:ilvl w:val="0"/>
          <w:numId w:val="7"/>
        </w:numPr>
        <w:jc w:val="both"/>
      </w:pPr>
      <w:r w:rsidRPr="00F5620F">
        <w:rPr>
          <w:b/>
          <w:color w:val="008000"/>
        </w:rPr>
        <w:t>First simple SHELL script</w:t>
      </w:r>
    </w:p>
    <w:p w14:paraId="5967BE86" w14:textId="70E16CE2" w:rsidR="00276F54" w:rsidRDefault="00276F54" w:rsidP="00F5620F">
      <w:pPr>
        <w:pStyle w:val="ListParagraph"/>
        <w:numPr>
          <w:ilvl w:val="0"/>
          <w:numId w:val="7"/>
        </w:numPr>
        <w:jc w:val="both"/>
      </w:pPr>
      <w:r w:rsidRPr="00F5620F">
        <w:rPr>
          <w:b/>
          <w:color w:val="008000"/>
        </w:rPr>
        <w:t>SHELL variables</w:t>
      </w:r>
    </w:p>
    <w:p w14:paraId="7C050D04" w14:textId="52BB5BC3" w:rsidR="00276F54" w:rsidRDefault="00276F54" w:rsidP="00AE75CF">
      <w:pPr>
        <w:pStyle w:val="ListParagraph"/>
        <w:numPr>
          <w:ilvl w:val="0"/>
          <w:numId w:val="8"/>
        </w:numPr>
        <w:jc w:val="both"/>
      </w:pPr>
      <w:r w:rsidRPr="00AE75CF">
        <w:rPr>
          <w:color w:val="000099"/>
        </w:rPr>
        <w:t>User defined variables</w:t>
      </w:r>
    </w:p>
    <w:p w14:paraId="68D159B2" w14:textId="78BC33F5" w:rsidR="00276F54" w:rsidRDefault="00276F54" w:rsidP="00AE75CF">
      <w:pPr>
        <w:pStyle w:val="ListParagraph"/>
        <w:numPr>
          <w:ilvl w:val="0"/>
          <w:numId w:val="8"/>
        </w:numPr>
        <w:jc w:val="both"/>
      </w:pPr>
      <w:r w:rsidRPr="00AE75CF">
        <w:rPr>
          <w:color w:val="000099"/>
        </w:rPr>
        <w:t>System variables</w:t>
      </w:r>
    </w:p>
    <w:p w14:paraId="426AFC9F" w14:textId="67224253" w:rsidR="00276F54" w:rsidRDefault="00276F54" w:rsidP="00AE75CF">
      <w:pPr>
        <w:pStyle w:val="ListParagraph"/>
        <w:numPr>
          <w:ilvl w:val="0"/>
          <w:numId w:val="8"/>
        </w:numPr>
        <w:jc w:val="both"/>
      </w:pPr>
      <w:r w:rsidRPr="00AE75CF">
        <w:rPr>
          <w:color w:val="000099"/>
        </w:rPr>
        <w:t>Read only variables and wiping out variables</w:t>
      </w:r>
    </w:p>
    <w:p w14:paraId="1D6A3C60" w14:textId="285761F7" w:rsidR="00276F54" w:rsidRDefault="00276F54" w:rsidP="00AE75CF">
      <w:pPr>
        <w:pStyle w:val="ListParagraph"/>
        <w:numPr>
          <w:ilvl w:val="0"/>
          <w:numId w:val="8"/>
        </w:numPr>
        <w:jc w:val="both"/>
      </w:pPr>
      <w:r w:rsidRPr="00AE75CF">
        <w:rPr>
          <w:color w:val="000099"/>
        </w:rPr>
        <w:t>Assigning values to variables</w:t>
      </w:r>
    </w:p>
    <w:p w14:paraId="0F9AF5D6" w14:textId="669750AA" w:rsidR="00276F54" w:rsidRDefault="00276F54" w:rsidP="00AE75CF">
      <w:pPr>
        <w:pStyle w:val="ListParagraph"/>
        <w:numPr>
          <w:ilvl w:val="0"/>
          <w:numId w:val="8"/>
        </w:numPr>
        <w:jc w:val="both"/>
      </w:pPr>
      <w:r w:rsidRPr="00AE75CF">
        <w:rPr>
          <w:color w:val="000099"/>
        </w:rPr>
        <w:t>Reading input</w:t>
      </w:r>
    </w:p>
    <w:p w14:paraId="46D5C6BE" w14:textId="77777777" w:rsidR="00276F54" w:rsidRDefault="00276F54" w:rsidP="00276F54">
      <w:pPr>
        <w:pStyle w:val="Subtitle"/>
        <w:jc w:val="both"/>
        <w:rPr>
          <w:rFonts w:ascii="Times New Roman" w:eastAsia="Times New Roman" w:hAnsi="Times New Roman" w:cs="Times New Roman"/>
          <w:color w:val="FF8262"/>
        </w:rPr>
      </w:pPr>
    </w:p>
    <w:p w14:paraId="1236431D" w14:textId="77777777" w:rsidR="00276F54" w:rsidRDefault="00276F54" w:rsidP="00276F54">
      <w:pPr>
        <w:pStyle w:val="Subtitle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FF8262"/>
        </w:rPr>
        <w:t>****************************************************************************************************************************************************************************************</w:t>
      </w:r>
      <w:r>
        <w:rPr>
          <w:rFonts w:ascii="Times New Roman" w:eastAsia="Times New Roman" w:hAnsi="Times New Roman" w:cs="Times New Roman"/>
        </w:rPr>
        <w:t xml:space="preserve"> </w:t>
      </w:r>
    </w:p>
    <w:p w14:paraId="46B96C14" w14:textId="2C94FA2A" w:rsidR="00276F54" w:rsidRDefault="00276F54" w:rsidP="00276F54">
      <w:pPr>
        <w:spacing w:before="280" w:after="280"/>
        <w:jc w:val="both"/>
      </w:pPr>
      <w:r>
        <w:rPr>
          <w:b/>
          <w:color w:val="008000"/>
        </w:rPr>
        <w:t xml:space="preserve">Understanding what </w:t>
      </w:r>
      <w:r w:rsidR="00F27B71">
        <w:rPr>
          <w:b/>
          <w:color w:val="008000"/>
        </w:rPr>
        <w:t>a SHELL script is</w:t>
      </w:r>
    </w:p>
    <w:p w14:paraId="52740C1D" w14:textId="77777777" w:rsidR="00276F54" w:rsidRDefault="00276F54" w:rsidP="00276F54">
      <w:pPr>
        <w:spacing w:before="280" w:after="280"/>
        <w:jc w:val="both"/>
      </w:pPr>
      <w:r>
        <w:rPr>
          <w:b/>
          <w:color w:val="0000FF"/>
        </w:rPr>
        <w:t>Shell</w:t>
      </w:r>
    </w:p>
    <w:p w14:paraId="43127276" w14:textId="568392FD" w:rsidR="00276F54" w:rsidRPr="006942C2" w:rsidRDefault="00276F54" w:rsidP="00276F54">
      <w:pPr>
        <w:spacing w:before="280" w:after="280"/>
        <w:jc w:val="both"/>
      </w:pPr>
      <w:r>
        <w:t xml:space="preserve">A shell is a command line interpreter. It takes commands and executes them. As such, it implements a programming language. Three most widely used shells in UNIX are Bourne shell, C shell, and </w:t>
      </w:r>
      <w:proofErr w:type="spellStart"/>
      <w:r>
        <w:t>Korn</w:t>
      </w:r>
      <w:proofErr w:type="spellEnd"/>
      <w:r>
        <w:t xml:space="preserve"> shell.</w:t>
      </w:r>
    </w:p>
    <w:p w14:paraId="35BDF63B" w14:textId="77777777" w:rsidR="00276F54" w:rsidRDefault="00276F54" w:rsidP="00276F54">
      <w:pPr>
        <w:spacing w:before="280" w:after="280"/>
        <w:jc w:val="both"/>
      </w:pPr>
      <w:r>
        <w:rPr>
          <w:b/>
          <w:color w:val="0000FF"/>
        </w:rPr>
        <w:t>Shell scripts</w:t>
      </w:r>
    </w:p>
    <w:p w14:paraId="539BF559" w14:textId="77777777" w:rsidR="00276F54" w:rsidRDefault="00276F54" w:rsidP="00276F54">
      <w:pPr>
        <w:spacing w:before="280" w:after="280"/>
        <w:jc w:val="both"/>
      </w:pPr>
      <w:r>
        <w:t>A shell script or a shell program is a series of commands put in a file and executed by the Shell. We will use shell is used to create shell scripts.</w:t>
      </w:r>
    </w:p>
    <w:p w14:paraId="21202EDA" w14:textId="77777777" w:rsidR="00276F54" w:rsidRDefault="00276F54" w:rsidP="00276F54">
      <w:pPr>
        <w:spacing w:before="280" w:after="280"/>
        <w:jc w:val="both"/>
      </w:pPr>
      <w:r>
        <w:rPr>
          <w:b/>
          <w:color w:val="008000"/>
        </w:rPr>
        <w:t>Why and where it is used</w:t>
      </w:r>
    </w:p>
    <w:p w14:paraId="6AB21AAA" w14:textId="77777777" w:rsidR="00276F54" w:rsidRDefault="00276F54" w:rsidP="00276F54">
      <w:pPr>
        <w:spacing w:before="280" w:after="280"/>
        <w:jc w:val="both"/>
      </w:pPr>
      <w:r>
        <w:rPr>
          <w:b/>
          <w:color w:val="0000FF"/>
        </w:rPr>
        <w:t>Why Shell scripts?</w:t>
      </w:r>
    </w:p>
    <w:p w14:paraId="4DB5D1CF" w14:textId="77777777" w:rsidR="00276F54" w:rsidRDefault="00276F54" w:rsidP="00276F54">
      <w:pPr>
        <w:spacing w:before="280" w:after="280"/>
        <w:jc w:val="both"/>
      </w:pPr>
      <w:r>
        <w:t>Since the user cannot interact with the kernel directly, Shell programming skills are a must to be able to exploit the power of UNIX to the fullest extent. A shell script can be used for variety of tasks and some of them are listed below.</w:t>
      </w:r>
    </w:p>
    <w:p w14:paraId="533EDB2C" w14:textId="77777777" w:rsidR="00276F54" w:rsidRDefault="00276F54" w:rsidP="00276F54">
      <w:pPr>
        <w:spacing w:before="280" w:after="280"/>
        <w:jc w:val="both"/>
      </w:pPr>
      <w:r>
        <w:rPr>
          <w:b/>
          <w:color w:val="0000FF"/>
        </w:rPr>
        <w:lastRenderedPageBreak/>
        <w:t>Uses of Shell scripts</w:t>
      </w:r>
    </w:p>
    <w:p w14:paraId="2D6B132F" w14:textId="77777777" w:rsidR="00276F54" w:rsidRDefault="00276F54" w:rsidP="00276F5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80" w:after="0" w:line="240" w:lineRule="auto"/>
        <w:jc w:val="both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ustomizing your work environment. For Example Every time you login, if you want to see the current date, a welcome message, and the list of users who have logged in you can write a shell script for the same.</w:t>
      </w:r>
    </w:p>
    <w:p w14:paraId="7FCBB0A3" w14:textId="77777777" w:rsidR="00276F54" w:rsidRDefault="00276F54" w:rsidP="00276F5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utomating your daily tasks. For example, to back up all the programs at the end of the day.</w:t>
      </w:r>
    </w:p>
    <w:p w14:paraId="444450C1" w14:textId="77777777" w:rsidR="00276F54" w:rsidRDefault="00276F54" w:rsidP="00276F5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utomating repetitive tasks.</w:t>
      </w:r>
    </w:p>
    <w:p w14:paraId="0BDAD98D" w14:textId="77777777" w:rsidR="00276F54" w:rsidRDefault="00276F54" w:rsidP="00276F5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xecuting important system procedures, like shutting down the system, formatting a disk, creating a file system etc.</w:t>
      </w:r>
    </w:p>
    <w:p w14:paraId="65D8BD1A" w14:textId="77777777" w:rsidR="00276F54" w:rsidRDefault="00276F54" w:rsidP="00276F5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80" w:line="240" w:lineRule="auto"/>
        <w:jc w:val="both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rforming some operations on many files.</w:t>
      </w:r>
    </w:p>
    <w:p w14:paraId="46DB8834" w14:textId="77777777" w:rsidR="00276F54" w:rsidRDefault="00276F54" w:rsidP="00276F54">
      <w:pPr>
        <w:spacing w:before="280" w:after="280"/>
        <w:jc w:val="both"/>
      </w:pPr>
      <w:r>
        <w:rPr>
          <w:b/>
          <w:color w:val="008000"/>
        </w:rPr>
        <w:t>First simple SHELL script</w:t>
      </w:r>
    </w:p>
    <w:p w14:paraId="6F051319" w14:textId="77777777" w:rsidR="00276F54" w:rsidRDefault="00276F54" w:rsidP="00276F54">
      <w:pPr>
        <w:spacing w:before="280" w:after="280"/>
        <w:jc w:val="both"/>
      </w:pPr>
      <w:r>
        <w:t>Create a file named SS1 (shell script 1) and type the following as content.</w:t>
      </w:r>
    </w:p>
    <w:p w14:paraId="30BA889D" w14:textId="77777777" w:rsidR="00276F54" w:rsidRDefault="00276F54" w:rsidP="00276F54">
      <w:pPr>
        <w:jc w:val="both"/>
      </w:pPr>
      <w:r>
        <w:rPr>
          <w:b/>
          <w:color w:val="000080"/>
        </w:rPr>
        <w:t>Example1:</w:t>
      </w:r>
    </w:p>
    <w:p w14:paraId="7F17C37A" w14:textId="77777777" w:rsidR="00276F54" w:rsidRPr="00262E65" w:rsidRDefault="00276F54" w:rsidP="00262E65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262E65">
        <w:rPr>
          <w:rFonts w:ascii="Times New Roman" w:hAnsi="Times New Roman" w:cs="Times New Roman"/>
          <w:b/>
          <w:color w:val="FF00FF"/>
        </w:rPr>
        <w:t># SS1</w:t>
      </w:r>
    </w:p>
    <w:p w14:paraId="4DB3145C" w14:textId="77777777" w:rsidR="00276F54" w:rsidRPr="00262E65" w:rsidRDefault="00276F54" w:rsidP="00262E65">
      <w:pPr>
        <w:spacing w:line="240" w:lineRule="auto"/>
        <w:jc w:val="both"/>
        <w:rPr>
          <w:rFonts w:ascii="Times New Roman" w:hAnsi="Times New Roman" w:cs="Times New Roman"/>
          <w:b/>
        </w:rPr>
      </w:pPr>
      <w:r w:rsidRPr="00262E65">
        <w:rPr>
          <w:rFonts w:ascii="Times New Roman" w:hAnsi="Times New Roman" w:cs="Times New Roman"/>
          <w:b/>
          <w:color w:val="FF00FF"/>
        </w:rPr>
        <w:t># Usage: SS1</w:t>
      </w:r>
    </w:p>
    <w:p w14:paraId="6A20DCC5" w14:textId="77777777" w:rsidR="00276F54" w:rsidRPr="00262E65" w:rsidRDefault="00276F54" w:rsidP="00262E65">
      <w:pPr>
        <w:spacing w:line="240" w:lineRule="auto"/>
        <w:jc w:val="both"/>
        <w:rPr>
          <w:rFonts w:ascii="Times New Roman" w:hAnsi="Times New Roman" w:cs="Times New Roman"/>
          <w:b/>
        </w:rPr>
      </w:pPr>
      <w:proofErr w:type="gramStart"/>
      <w:r w:rsidRPr="00262E65">
        <w:rPr>
          <w:rFonts w:ascii="Times New Roman" w:hAnsi="Times New Roman" w:cs="Times New Roman"/>
          <w:b/>
          <w:color w:val="FF00FF"/>
        </w:rPr>
        <w:t>ls</w:t>
      </w:r>
      <w:proofErr w:type="gramEnd"/>
    </w:p>
    <w:p w14:paraId="09C2591F" w14:textId="77777777" w:rsidR="00276F54" w:rsidRPr="00262E65" w:rsidRDefault="00276F54" w:rsidP="00262E65">
      <w:pPr>
        <w:spacing w:line="240" w:lineRule="auto"/>
        <w:jc w:val="both"/>
        <w:rPr>
          <w:rFonts w:ascii="Times New Roman" w:hAnsi="Times New Roman" w:cs="Times New Roman"/>
          <w:b/>
        </w:rPr>
      </w:pPr>
      <w:proofErr w:type="gramStart"/>
      <w:r w:rsidRPr="00262E65">
        <w:rPr>
          <w:rFonts w:ascii="Times New Roman" w:hAnsi="Times New Roman" w:cs="Times New Roman"/>
          <w:b/>
          <w:color w:val="FF00FF"/>
        </w:rPr>
        <w:t>who</w:t>
      </w:r>
      <w:proofErr w:type="gramEnd"/>
    </w:p>
    <w:p w14:paraId="7FE1AEC8" w14:textId="5A9AFDAC" w:rsidR="00276F54" w:rsidRDefault="00276F54" w:rsidP="00262E65">
      <w:pPr>
        <w:spacing w:line="240" w:lineRule="auto"/>
        <w:jc w:val="both"/>
        <w:rPr>
          <w:rFonts w:ascii="Times New Roman" w:hAnsi="Times New Roman" w:cs="Times New Roman"/>
          <w:b/>
          <w:color w:val="FF00FF"/>
        </w:rPr>
      </w:pPr>
      <w:proofErr w:type="spellStart"/>
      <w:proofErr w:type="gramStart"/>
      <w:r w:rsidRPr="00262E65">
        <w:rPr>
          <w:rFonts w:ascii="Times New Roman" w:hAnsi="Times New Roman" w:cs="Times New Roman"/>
          <w:b/>
          <w:color w:val="FF00FF"/>
        </w:rPr>
        <w:t>pwd</w:t>
      </w:r>
      <w:proofErr w:type="spellEnd"/>
      <w:proofErr w:type="gramEnd"/>
    </w:p>
    <w:p w14:paraId="0702A041" w14:textId="67B327F6" w:rsidR="006172FE" w:rsidRDefault="006172FE" w:rsidP="00262E65">
      <w:pPr>
        <w:spacing w:line="240" w:lineRule="auto"/>
        <w:jc w:val="both"/>
        <w:rPr>
          <w:rFonts w:ascii="Times New Roman" w:hAnsi="Times New Roman" w:cs="Times New Roman"/>
          <w:b/>
          <w:color w:val="FF00FF"/>
        </w:rPr>
      </w:pPr>
      <w:r>
        <w:rPr>
          <w:noProof/>
        </w:rPr>
        <w:drawing>
          <wp:inline distT="0" distB="0" distL="0" distR="0" wp14:anchorId="5F10EB0C" wp14:editId="05BA0A4D">
            <wp:extent cx="4572000" cy="2333625"/>
            <wp:effectExtent l="0" t="0" r="0" b="9525"/>
            <wp:docPr id="15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"/>
                    <pic:cNvPicPr/>
                  </pic:nvPicPr>
                  <pic:blipFill rotWithShape="1">
                    <a:blip r:embed="rId8"/>
                    <a:srcRect l="22436" t="21380" r="641" b="8780"/>
                    <a:stretch/>
                  </pic:blipFill>
                  <pic:spPr bwMode="auto">
                    <a:xfrm>
                      <a:off x="0" y="0"/>
                      <a:ext cx="4572000" cy="2333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235502" w14:textId="2F92EEF8" w:rsidR="00FF6811" w:rsidRPr="00262E65" w:rsidRDefault="00FF6811" w:rsidP="00262E65">
      <w:pPr>
        <w:spacing w:line="240" w:lineRule="auto"/>
        <w:jc w:val="both"/>
        <w:rPr>
          <w:rFonts w:ascii="Times New Roman" w:hAnsi="Times New Roman" w:cs="Times New Roman"/>
          <w:b/>
        </w:rPr>
      </w:pPr>
    </w:p>
    <w:p w14:paraId="0FFB3B86" w14:textId="77777777" w:rsidR="00276F54" w:rsidRDefault="00276F54" w:rsidP="00276F54">
      <w:pPr>
        <w:spacing w:before="280" w:after="280"/>
        <w:jc w:val="both"/>
      </w:pPr>
      <w:r>
        <w:t>Save the file and type the file name in command line and the file is executed as follows.</w:t>
      </w:r>
    </w:p>
    <w:p w14:paraId="342749BD" w14:textId="77777777" w:rsidR="00276F54" w:rsidRDefault="00276F54" w:rsidP="00276F54">
      <w:pPr>
        <w:jc w:val="both"/>
      </w:pPr>
      <w:proofErr w:type="gramStart"/>
      <w:r>
        <w:rPr>
          <w:b/>
        </w:rPr>
        <w:t>console</w:t>
      </w:r>
      <w:proofErr w:type="gramEnd"/>
      <w:r>
        <w:rPr>
          <w:b/>
        </w:rPr>
        <w:t>&gt; SS1</w:t>
      </w:r>
    </w:p>
    <w:p w14:paraId="6244AB21" w14:textId="77777777" w:rsidR="00276F54" w:rsidRDefault="00276F54" w:rsidP="00276F54">
      <w:pPr>
        <w:jc w:val="both"/>
      </w:pPr>
      <w:r>
        <w:rPr>
          <w:b/>
        </w:rPr>
        <w:t>SS1: Command not found.</w:t>
      </w:r>
    </w:p>
    <w:p w14:paraId="7F65F829" w14:textId="77777777" w:rsidR="00276F54" w:rsidRDefault="00276F54" w:rsidP="00276F54">
      <w:pPr>
        <w:spacing w:before="280" w:after="280"/>
        <w:jc w:val="both"/>
      </w:pPr>
      <w:r>
        <w:lastRenderedPageBreak/>
        <w:t>The reason for this message is, the path of this command should be specified.</w:t>
      </w:r>
    </w:p>
    <w:p w14:paraId="05EE41AC" w14:textId="77777777" w:rsidR="00276F54" w:rsidRDefault="00276F54" w:rsidP="00276F54">
      <w:pPr>
        <w:jc w:val="both"/>
      </w:pPr>
      <w:proofErr w:type="gramStart"/>
      <w:r>
        <w:rPr>
          <w:b/>
        </w:rPr>
        <w:t>console</w:t>
      </w:r>
      <w:proofErr w:type="gramEnd"/>
      <w:r>
        <w:rPr>
          <w:b/>
        </w:rPr>
        <w:t>&gt; ./SS1</w:t>
      </w:r>
    </w:p>
    <w:p w14:paraId="205A11DE" w14:textId="77777777" w:rsidR="00276F54" w:rsidRDefault="00276F54" w:rsidP="00276F54">
      <w:pPr>
        <w:jc w:val="both"/>
      </w:pPr>
      <w:r>
        <w:rPr>
          <w:b/>
        </w:rPr>
        <w:t>SS1: Permission Denied.</w:t>
      </w:r>
    </w:p>
    <w:p w14:paraId="3A6C35D5" w14:textId="77777777" w:rsidR="00276F54" w:rsidRDefault="00276F54" w:rsidP="00276F54">
      <w:pPr>
        <w:spacing w:before="280" w:after="280"/>
        <w:jc w:val="both"/>
      </w:pPr>
      <w:r>
        <w:t xml:space="preserve">Now you do not have the permission to execute the file. That is the default permission given for any file is </w:t>
      </w:r>
      <w:proofErr w:type="spellStart"/>
      <w:r>
        <w:t>with out</w:t>
      </w:r>
      <w:proofErr w:type="spellEnd"/>
      <w:r>
        <w:t xml:space="preserve"> execute permission. How to know the default permission? Type the command </w:t>
      </w:r>
      <w:proofErr w:type="spellStart"/>
      <w:r>
        <w:rPr>
          <w:b/>
        </w:rPr>
        <w:t>umask</w:t>
      </w:r>
      <w:proofErr w:type="spellEnd"/>
      <w:r>
        <w:rPr>
          <w:b/>
        </w:rPr>
        <w:t xml:space="preserve">. </w:t>
      </w:r>
      <w:r>
        <w:t>This command will give the masked permissions of a file while creation.</w:t>
      </w:r>
    </w:p>
    <w:p w14:paraId="645A1175" w14:textId="77777777" w:rsidR="00276F54" w:rsidRDefault="00276F54" w:rsidP="00276F54">
      <w:pPr>
        <w:spacing w:before="280" w:after="280"/>
        <w:jc w:val="both"/>
      </w:pPr>
      <w:r>
        <w:t xml:space="preserve">Change the permissions using </w:t>
      </w:r>
      <w:proofErr w:type="spellStart"/>
      <w:r>
        <w:rPr>
          <w:b/>
        </w:rPr>
        <w:t>chmod</w:t>
      </w:r>
      <w:proofErr w:type="spellEnd"/>
      <w:r>
        <w:t xml:space="preserve"> command and execute the file again.</w:t>
      </w:r>
    </w:p>
    <w:p w14:paraId="6E5C909D" w14:textId="77777777" w:rsidR="00276F54" w:rsidRDefault="00276F54" w:rsidP="00276F54">
      <w:pPr>
        <w:spacing w:before="280" w:after="280"/>
        <w:jc w:val="both"/>
      </w:pPr>
      <w:r>
        <w:rPr>
          <w:b/>
          <w:color w:val="008000"/>
        </w:rPr>
        <w:t>SHELL variables</w:t>
      </w:r>
    </w:p>
    <w:p w14:paraId="7024D270" w14:textId="77777777" w:rsidR="00276F54" w:rsidRDefault="00276F54" w:rsidP="00276F5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variables in the Shell are classified as</w:t>
      </w:r>
    </w:p>
    <w:p w14:paraId="4FAA192F" w14:textId="77777777" w:rsidR="00276F54" w:rsidRDefault="00276F54" w:rsidP="00276F54">
      <w:pPr>
        <w:pBdr>
          <w:top w:val="nil"/>
          <w:left w:val="nil"/>
          <w:bottom w:val="nil"/>
          <w:right w:val="nil"/>
          <w:between w:val="nil"/>
        </w:pBdr>
        <w:ind w:left="720" w:hanging="360"/>
        <w:jc w:val="both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         </w:t>
      </w:r>
      <w:r>
        <w:rPr>
          <w:rFonts w:ascii="Times New Roman" w:eastAsia="Times New Roman" w:hAnsi="Times New Roman" w:cs="Times New Roman"/>
          <w:b/>
          <w:color w:val="FF00FF"/>
          <w:sz w:val="24"/>
          <w:szCs w:val="24"/>
        </w:rPr>
        <w:t>User defined variabl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 defined by the user for his use (e.g. age=32).</w:t>
      </w:r>
    </w:p>
    <w:p w14:paraId="4B94FBB6" w14:textId="77777777" w:rsidR="00276F54" w:rsidRDefault="00276F54" w:rsidP="00276F54">
      <w:pPr>
        <w:pBdr>
          <w:top w:val="nil"/>
          <w:left w:val="nil"/>
          <w:bottom w:val="nil"/>
          <w:right w:val="nil"/>
          <w:between w:val="nil"/>
        </w:pBdr>
        <w:ind w:left="720" w:hanging="360"/>
        <w:jc w:val="both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         </w:t>
      </w:r>
      <w:r>
        <w:rPr>
          <w:rFonts w:ascii="Times New Roman" w:eastAsia="Times New Roman" w:hAnsi="Times New Roman" w:cs="Times New Roman"/>
          <w:b/>
          <w:color w:val="FF00FF"/>
          <w:sz w:val="24"/>
          <w:szCs w:val="24"/>
        </w:rPr>
        <w:t>Environmental variabl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 defined by shell for its own operations (PATH, HOME, TERM, LOGNAME, PS1, SHELL etc.).</w:t>
      </w:r>
    </w:p>
    <w:p w14:paraId="2D895494" w14:textId="77777777" w:rsidR="00276F54" w:rsidRDefault="00276F54" w:rsidP="00276F54">
      <w:pPr>
        <w:pBdr>
          <w:top w:val="nil"/>
          <w:left w:val="nil"/>
          <w:bottom w:val="nil"/>
          <w:right w:val="nil"/>
          <w:between w:val="nil"/>
        </w:pBdr>
        <w:ind w:left="720" w:hanging="360"/>
        <w:jc w:val="both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         </w:t>
      </w:r>
      <w:r>
        <w:rPr>
          <w:rFonts w:ascii="Times New Roman" w:eastAsia="Times New Roman" w:hAnsi="Times New Roman" w:cs="Times New Roman"/>
          <w:b/>
          <w:color w:val="FF00FF"/>
          <w:sz w:val="24"/>
          <w:szCs w:val="24"/>
        </w:rPr>
        <w:t>Predefined variables: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served variables used by the shell and UNIX commands for specifying the exit status of command, arguments to the shell scripts, the formal parameters etc.</w:t>
      </w:r>
    </w:p>
    <w:p w14:paraId="087E74FB" w14:textId="77777777" w:rsidR="00276F54" w:rsidRDefault="00276F54" w:rsidP="00276F54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80"/>
        </w:rPr>
      </w:pPr>
    </w:p>
    <w:p w14:paraId="765A7209" w14:textId="77777777" w:rsidR="00276F54" w:rsidRDefault="00276F54" w:rsidP="00276F5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Times New Roman" w:eastAsia="Times New Roman" w:hAnsi="Times New Roman" w:cs="Times New Roman"/>
          <w:b/>
          <w:color w:val="000080"/>
          <w:sz w:val="24"/>
          <w:szCs w:val="24"/>
        </w:rPr>
        <w:t>Examples:</w:t>
      </w:r>
      <w:r>
        <w:rPr>
          <w:rFonts w:ascii="Times New Roman" w:eastAsia="Times New Roman" w:hAnsi="Times New Roman" w:cs="Times New Roman"/>
          <w:color w:val="000080"/>
          <w:sz w:val="24"/>
          <w:szCs w:val="24"/>
        </w:rPr>
        <w:t xml:space="preserve"> </w:t>
      </w:r>
    </w:p>
    <w:p w14:paraId="06D5AD99" w14:textId="77777777" w:rsidR="00276F54" w:rsidRDefault="00276F54" w:rsidP="00276F54">
      <w:pPr>
        <w:jc w:val="both"/>
      </w:pPr>
    </w:p>
    <w:p w14:paraId="4E717077" w14:textId="77777777" w:rsidR="00276F54" w:rsidRDefault="00276F54" w:rsidP="00276F54">
      <w:pPr>
        <w:jc w:val="both"/>
      </w:pPr>
      <w:proofErr w:type="gramStart"/>
      <w:r>
        <w:t>name=</w:t>
      </w:r>
      <w:proofErr w:type="gramEnd"/>
      <w:r>
        <w:t xml:space="preserve">Ali    </w:t>
      </w:r>
      <w:r>
        <w:tab/>
      </w:r>
      <w:r>
        <w:tab/>
      </w:r>
      <w:r>
        <w:tab/>
      </w:r>
      <w:r>
        <w:tab/>
      </w:r>
      <w:r>
        <w:tab/>
        <w:t>#variable name is assigned a value Ali</w:t>
      </w:r>
    </w:p>
    <w:p w14:paraId="70F473AC" w14:textId="1C2E91F5" w:rsidR="00276F54" w:rsidRDefault="00276F54" w:rsidP="00276F54">
      <w:pPr>
        <w:jc w:val="both"/>
      </w:pPr>
      <w:proofErr w:type="gramStart"/>
      <w:r>
        <w:t>echo</w:t>
      </w:r>
      <w:proofErr w:type="gramEnd"/>
      <w:r>
        <w:t xml:space="preserve"> $name     </w:t>
      </w:r>
      <w:r>
        <w:tab/>
      </w:r>
      <w:r>
        <w:tab/>
      </w:r>
      <w:r>
        <w:tab/>
      </w:r>
      <w:r>
        <w:tab/>
      </w:r>
      <w:r w:rsidR="00262E65">
        <w:tab/>
      </w:r>
      <w:r>
        <w:t>#Ali will be displayed</w:t>
      </w:r>
    </w:p>
    <w:p w14:paraId="6D0683A5" w14:textId="06904BA3" w:rsidR="00276F54" w:rsidRDefault="00276F54" w:rsidP="00276F54">
      <w:pPr>
        <w:jc w:val="both"/>
      </w:pPr>
      <w:proofErr w:type="gramStart"/>
      <w:r>
        <w:t>echo</w:t>
      </w:r>
      <w:proofErr w:type="gramEnd"/>
      <w:r>
        <w:t xml:space="preserve"> Hello $name ! , Welcome to $HOME  </w:t>
      </w:r>
      <w:r w:rsidR="00262E65">
        <w:tab/>
      </w:r>
      <w:r>
        <w:t>#see output of this in your computer</w:t>
      </w:r>
    </w:p>
    <w:p w14:paraId="2DF53C04" w14:textId="77777777" w:rsidR="00276F54" w:rsidRDefault="00276F54" w:rsidP="00276F54">
      <w:pPr>
        <w:jc w:val="both"/>
      </w:pPr>
    </w:p>
    <w:p w14:paraId="340C2EA9" w14:textId="77777777" w:rsidR="00276F54" w:rsidRDefault="00276F54" w:rsidP="00276F5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o read </w:t>
      </w:r>
      <w:hyperlink r:id="rId9" w:anchor="stdin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tandard input</w:t>
        </w:r>
      </w:hyperlink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to a shell script use the </w:t>
      </w:r>
      <w:r>
        <w:rPr>
          <w:rFonts w:ascii="Times New Roman" w:eastAsia="Times New Roman" w:hAnsi="Times New Roman" w:cs="Times New Roman"/>
          <w:b/>
          <w:color w:val="FF00FF"/>
          <w:sz w:val="24"/>
          <w:szCs w:val="24"/>
        </w:rPr>
        <w:t>rea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mmand. For example:</w:t>
      </w:r>
    </w:p>
    <w:p w14:paraId="5266CEA1" w14:textId="77777777" w:rsidR="00276F54" w:rsidRDefault="00276F54" w:rsidP="00276F54">
      <w:pPr>
        <w:jc w:val="both"/>
        <w:rPr>
          <w:b/>
          <w:color w:val="000080"/>
        </w:rPr>
      </w:pPr>
    </w:p>
    <w:p w14:paraId="4D11CA08" w14:textId="77777777" w:rsidR="00276F54" w:rsidRDefault="00276F54" w:rsidP="00276F54">
      <w:pPr>
        <w:jc w:val="both"/>
      </w:pPr>
      <w:r>
        <w:rPr>
          <w:b/>
          <w:color w:val="000080"/>
        </w:rPr>
        <w:t>Example2:</w:t>
      </w:r>
    </w:p>
    <w:p w14:paraId="3E80830D" w14:textId="77777777" w:rsidR="00276F54" w:rsidRDefault="00276F54" w:rsidP="00276F54">
      <w:pPr>
        <w:jc w:val="both"/>
      </w:pPr>
      <w:r>
        <w:rPr>
          <w:b/>
          <w:color w:val="FF00FF"/>
        </w:rPr>
        <w:t># SS2</w:t>
      </w:r>
    </w:p>
    <w:p w14:paraId="63306402" w14:textId="77777777" w:rsidR="00276F54" w:rsidRDefault="00276F54" w:rsidP="00276F54">
      <w:pPr>
        <w:jc w:val="both"/>
      </w:pPr>
      <w:r>
        <w:rPr>
          <w:b/>
          <w:color w:val="FF00FF"/>
        </w:rPr>
        <w:t># Usage: SS2</w:t>
      </w:r>
    </w:p>
    <w:p w14:paraId="52799C35" w14:textId="77777777" w:rsidR="00276F54" w:rsidRDefault="00276F54" w:rsidP="00276F54">
      <w:pPr>
        <w:jc w:val="both"/>
      </w:pPr>
      <w:r>
        <w:rPr>
          <w:b/>
          <w:color w:val="FF00FF"/>
        </w:rPr>
        <w:t># </w:t>
      </w:r>
      <w:proofErr w:type="gramStart"/>
      <w:r>
        <w:rPr>
          <w:b/>
          <w:color w:val="FF00FF"/>
        </w:rPr>
        <w:t>An</w:t>
      </w:r>
      <w:proofErr w:type="gramEnd"/>
      <w:r>
        <w:rPr>
          <w:b/>
          <w:color w:val="FF00FF"/>
        </w:rPr>
        <w:t xml:space="preserve"> interactive shell script</w:t>
      </w:r>
    </w:p>
    <w:p w14:paraId="1E6A8448" w14:textId="77777777" w:rsidR="00276F54" w:rsidRDefault="00276F54" w:rsidP="00276F54">
      <w:pPr>
        <w:jc w:val="both"/>
      </w:pPr>
      <w:proofErr w:type="gramStart"/>
      <w:r>
        <w:rPr>
          <w:b/>
          <w:color w:val="FF00FF"/>
        </w:rPr>
        <w:t>echo</w:t>
      </w:r>
      <w:proofErr w:type="gramEnd"/>
      <w:r>
        <w:rPr>
          <w:b/>
          <w:color w:val="FF00FF"/>
        </w:rPr>
        <w:t xml:space="preserve"> What is your name\?</w:t>
      </w:r>
    </w:p>
    <w:p w14:paraId="77618EA0" w14:textId="77777777" w:rsidR="00276F54" w:rsidRDefault="00276F54" w:rsidP="00276F54">
      <w:pPr>
        <w:jc w:val="both"/>
      </w:pPr>
      <w:proofErr w:type="gramStart"/>
      <w:r>
        <w:rPr>
          <w:b/>
          <w:color w:val="FF00FF"/>
        </w:rPr>
        <w:lastRenderedPageBreak/>
        <w:t>read</w:t>
      </w:r>
      <w:proofErr w:type="gramEnd"/>
      <w:r>
        <w:rPr>
          <w:b/>
          <w:color w:val="FF00FF"/>
        </w:rPr>
        <w:t xml:space="preserve"> name</w:t>
      </w:r>
    </w:p>
    <w:p w14:paraId="74A99379" w14:textId="099873CF" w:rsidR="00276F54" w:rsidRDefault="00276F54" w:rsidP="00E5507C">
      <w:pPr>
        <w:tabs>
          <w:tab w:val="left" w:pos="4170"/>
        </w:tabs>
        <w:jc w:val="both"/>
        <w:rPr>
          <w:b/>
          <w:color w:val="FF00FF"/>
        </w:rPr>
      </w:pPr>
      <w:proofErr w:type="gramStart"/>
      <w:r>
        <w:rPr>
          <w:b/>
          <w:color w:val="FF00FF"/>
        </w:rPr>
        <w:t>echo</w:t>
      </w:r>
      <w:proofErr w:type="gramEnd"/>
      <w:r>
        <w:rPr>
          <w:b/>
          <w:color w:val="FF00FF"/>
        </w:rPr>
        <w:t xml:space="preserve"> Hello $name. </w:t>
      </w:r>
      <w:proofErr w:type="spellStart"/>
      <w:r>
        <w:rPr>
          <w:b/>
          <w:color w:val="FF00FF"/>
        </w:rPr>
        <w:t>Assalam</w:t>
      </w:r>
      <w:proofErr w:type="spellEnd"/>
      <w:r>
        <w:rPr>
          <w:b/>
          <w:color w:val="FF00FF"/>
        </w:rPr>
        <w:t>-o-</w:t>
      </w:r>
      <w:proofErr w:type="spellStart"/>
      <w:r>
        <w:rPr>
          <w:b/>
          <w:color w:val="FF00FF"/>
        </w:rPr>
        <w:t>Alaikum</w:t>
      </w:r>
      <w:proofErr w:type="spellEnd"/>
      <w:r>
        <w:rPr>
          <w:b/>
          <w:color w:val="FF00FF"/>
        </w:rPr>
        <w:t>.</w:t>
      </w:r>
      <w:r w:rsidR="00E5507C">
        <w:rPr>
          <w:b/>
          <w:color w:val="FF00FF"/>
        </w:rPr>
        <w:tab/>
      </w:r>
    </w:p>
    <w:p w14:paraId="389F7A95" w14:textId="52C21AD3" w:rsidR="00E5507C" w:rsidRDefault="00E5507C" w:rsidP="00E5507C">
      <w:pPr>
        <w:tabs>
          <w:tab w:val="left" w:pos="4170"/>
        </w:tabs>
        <w:jc w:val="both"/>
        <w:rPr>
          <w:b/>
          <w:color w:val="FF00FF"/>
        </w:rPr>
      </w:pPr>
      <w:r>
        <w:rPr>
          <w:noProof/>
        </w:rPr>
        <w:drawing>
          <wp:inline distT="0" distB="0" distL="0" distR="0" wp14:anchorId="7B8BFDF8" wp14:editId="77E8C016">
            <wp:extent cx="4600575" cy="2314575"/>
            <wp:effectExtent l="0" t="0" r="9525" b="9525"/>
            <wp:docPr id="12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"/>
                    <pic:cNvPicPr/>
                  </pic:nvPicPr>
                  <pic:blipFill rotWithShape="1">
                    <a:blip r:embed="rId10"/>
                    <a:srcRect l="22276" t="21665" r="319" b="9065"/>
                    <a:stretch/>
                  </pic:blipFill>
                  <pic:spPr bwMode="auto">
                    <a:xfrm>
                      <a:off x="0" y="0"/>
                      <a:ext cx="4600575" cy="2314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60760B" w14:textId="5DD81637" w:rsidR="001A58E5" w:rsidRDefault="001A58E5" w:rsidP="00276F54">
      <w:pPr>
        <w:jc w:val="both"/>
      </w:pPr>
    </w:p>
    <w:p w14:paraId="288B72D5" w14:textId="77777777" w:rsidR="00276F54" w:rsidRDefault="00276F54" w:rsidP="00276F5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14:paraId="08C1222F" w14:textId="77777777" w:rsidR="00276F54" w:rsidRDefault="00276F54" w:rsidP="00276F5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is prompts the user for input, assigns this to the variable name and then displays the value of this variable to </w:t>
      </w:r>
      <w:hyperlink r:id="rId11" w:anchor="stdout">
        <w:r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tandard output</w:t>
        </w:r>
      </w:hyperlink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74491F84" w14:textId="77777777" w:rsidR="00276F54" w:rsidRDefault="00276F54" w:rsidP="00276F54">
      <w:pPr>
        <w:spacing w:before="280" w:after="280"/>
        <w:jc w:val="both"/>
      </w:pPr>
      <w:r>
        <w:t>If there is more than one word in the input, each word can be assigned to a different variable. Any words left over are assigned to the last named variable. For example:</w:t>
      </w:r>
    </w:p>
    <w:p w14:paraId="344AFEDE" w14:textId="77777777" w:rsidR="00276F54" w:rsidRDefault="00276F54" w:rsidP="00276F54">
      <w:pPr>
        <w:jc w:val="both"/>
      </w:pPr>
      <w:r>
        <w:rPr>
          <w:b/>
          <w:color w:val="000080"/>
        </w:rPr>
        <w:t>Example3:</w:t>
      </w:r>
    </w:p>
    <w:p w14:paraId="3C20647D" w14:textId="77777777" w:rsidR="00276F54" w:rsidRDefault="00276F54" w:rsidP="00276F54">
      <w:pPr>
        <w:jc w:val="both"/>
      </w:pPr>
      <w:r>
        <w:rPr>
          <w:b/>
          <w:color w:val="FF00FF"/>
        </w:rPr>
        <w:t># SS3</w:t>
      </w:r>
    </w:p>
    <w:p w14:paraId="41BBE115" w14:textId="77777777" w:rsidR="00276F54" w:rsidRDefault="00276F54" w:rsidP="00276F54">
      <w:pPr>
        <w:jc w:val="both"/>
      </w:pPr>
      <w:r>
        <w:rPr>
          <w:b/>
          <w:color w:val="FF00FF"/>
        </w:rPr>
        <w:t># Usage: SS3</w:t>
      </w:r>
    </w:p>
    <w:p w14:paraId="5FB6BC04" w14:textId="77777777" w:rsidR="00276F54" w:rsidRDefault="00276F54" w:rsidP="00276F54">
      <w:pPr>
        <w:jc w:val="both"/>
      </w:pPr>
      <w:proofErr w:type="gramStart"/>
      <w:r>
        <w:rPr>
          <w:b/>
          <w:color w:val="FF00FF"/>
        </w:rPr>
        <w:t>echo</w:t>
      </w:r>
      <w:proofErr w:type="gramEnd"/>
      <w:r>
        <w:rPr>
          <w:b/>
          <w:color w:val="FF00FF"/>
        </w:rPr>
        <w:t xml:space="preserve"> "Please enter your surname\n"</w:t>
      </w:r>
    </w:p>
    <w:p w14:paraId="0057DA0C" w14:textId="77777777" w:rsidR="00276F54" w:rsidRDefault="00276F54" w:rsidP="00276F54">
      <w:pPr>
        <w:jc w:val="both"/>
      </w:pPr>
      <w:proofErr w:type="gramStart"/>
      <w:r>
        <w:rPr>
          <w:b/>
          <w:color w:val="FF00FF"/>
        </w:rPr>
        <w:t>echo</w:t>
      </w:r>
      <w:proofErr w:type="gramEnd"/>
      <w:r>
        <w:rPr>
          <w:b/>
          <w:color w:val="FF00FF"/>
        </w:rPr>
        <w:t xml:space="preserve"> "followed by your first name: \c"</w:t>
      </w:r>
    </w:p>
    <w:p w14:paraId="4554A3C0" w14:textId="77777777" w:rsidR="00276F54" w:rsidRDefault="00276F54" w:rsidP="00276F54">
      <w:pPr>
        <w:jc w:val="both"/>
      </w:pPr>
      <w:proofErr w:type="gramStart"/>
      <w:r>
        <w:rPr>
          <w:b/>
          <w:color w:val="FF00FF"/>
        </w:rPr>
        <w:t>read</w:t>
      </w:r>
      <w:proofErr w:type="gramEnd"/>
      <w:r>
        <w:rPr>
          <w:b/>
          <w:color w:val="FF00FF"/>
        </w:rPr>
        <w:t xml:space="preserve"> name1 name2</w:t>
      </w:r>
    </w:p>
    <w:p w14:paraId="5B1AC8BA" w14:textId="33F174B8" w:rsidR="00276F54" w:rsidRDefault="00276F54" w:rsidP="00276F54">
      <w:pPr>
        <w:jc w:val="both"/>
        <w:rPr>
          <w:b/>
          <w:color w:val="FF00FF"/>
        </w:rPr>
      </w:pPr>
      <w:proofErr w:type="gramStart"/>
      <w:r>
        <w:rPr>
          <w:b/>
          <w:color w:val="FF00FF"/>
        </w:rPr>
        <w:t>echo</w:t>
      </w:r>
      <w:proofErr w:type="gramEnd"/>
      <w:r>
        <w:rPr>
          <w:b/>
          <w:color w:val="FF00FF"/>
        </w:rPr>
        <w:t xml:space="preserve"> "Welcome to CSE Dept., UET, $name2 $name1"</w:t>
      </w:r>
    </w:p>
    <w:p w14:paraId="5117903C" w14:textId="6FE47D5B" w:rsidR="0045651C" w:rsidRDefault="0045651C" w:rsidP="00276F54">
      <w:pPr>
        <w:jc w:val="both"/>
        <w:rPr>
          <w:b/>
          <w:color w:val="FF00FF"/>
        </w:rPr>
      </w:pPr>
      <w:r>
        <w:rPr>
          <w:noProof/>
        </w:rPr>
        <w:lastRenderedPageBreak/>
        <w:drawing>
          <wp:inline distT="0" distB="0" distL="0" distR="0" wp14:anchorId="2BAA0226" wp14:editId="4C61B650">
            <wp:extent cx="4962525" cy="2352675"/>
            <wp:effectExtent l="0" t="0" r="9525" b="9525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"/>
                    <pic:cNvPicPr/>
                  </pic:nvPicPr>
                  <pic:blipFill rotWithShape="1">
                    <a:blip r:embed="rId12"/>
                    <a:srcRect l="16346" t="20525" r="160" b="9065"/>
                    <a:stretch/>
                  </pic:blipFill>
                  <pic:spPr bwMode="auto">
                    <a:xfrm>
                      <a:off x="0" y="0"/>
                      <a:ext cx="4962525" cy="2352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D939DF" w14:textId="7601B648" w:rsidR="007A06A5" w:rsidRDefault="007A06A5" w:rsidP="00276F54">
      <w:pPr>
        <w:jc w:val="both"/>
      </w:pPr>
    </w:p>
    <w:p w14:paraId="2D9376D7" w14:textId="77777777" w:rsidR="00276F54" w:rsidRDefault="00276F54" w:rsidP="00276F54">
      <w:pPr>
        <w:jc w:val="both"/>
      </w:pPr>
      <w:r>
        <w:t> </w:t>
      </w:r>
    </w:p>
    <w:p w14:paraId="0D42E5D5" w14:textId="77777777" w:rsidR="00276F54" w:rsidRDefault="00276F54" w:rsidP="00276F54">
      <w:pPr>
        <w:jc w:val="both"/>
        <w:rPr>
          <w:b/>
          <w:color w:val="000080"/>
        </w:rPr>
      </w:pPr>
    </w:p>
    <w:p w14:paraId="5A77DA0B" w14:textId="77777777" w:rsidR="00276F54" w:rsidRDefault="00276F54" w:rsidP="00276F54">
      <w:pPr>
        <w:jc w:val="both"/>
      </w:pPr>
      <w:r>
        <w:rPr>
          <w:b/>
          <w:color w:val="000080"/>
        </w:rPr>
        <w:t>Example4:</w:t>
      </w:r>
    </w:p>
    <w:p w14:paraId="42F4C4A4" w14:textId="77777777" w:rsidR="00276F54" w:rsidRDefault="00276F54" w:rsidP="00276F54">
      <w:pPr>
        <w:jc w:val="both"/>
      </w:pPr>
      <w:r>
        <w:rPr>
          <w:b/>
          <w:color w:val="FF00FF"/>
        </w:rPr>
        <w:t># SS4</w:t>
      </w:r>
    </w:p>
    <w:p w14:paraId="4328AFF4" w14:textId="77777777" w:rsidR="00276F54" w:rsidRDefault="00276F54" w:rsidP="00276F54">
      <w:pPr>
        <w:jc w:val="both"/>
      </w:pPr>
      <w:r>
        <w:rPr>
          <w:b/>
          <w:color w:val="FF00FF"/>
        </w:rPr>
        <w:t xml:space="preserve"># </w:t>
      </w:r>
      <w:proofErr w:type="gramStart"/>
      <w:r>
        <w:rPr>
          <w:b/>
          <w:color w:val="FF00FF"/>
        </w:rPr>
        <w:t>This</w:t>
      </w:r>
      <w:proofErr w:type="gramEnd"/>
      <w:r>
        <w:rPr>
          <w:b/>
          <w:color w:val="FF00FF"/>
        </w:rPr>
        <w:t xml:space="preserve"> script takes two file names and copies the first file into the second one</w:t>
      </w:r>
    </w:p>
    <w:p w14:paraId="0AF2FE75" w14:textId="77777777" w:rsidR="00276F54" w:rsidRDefault="00276F54" w:rsidP="00276F54">
      <w:pPr>
        <w:jc w:val="both"/>
      </w:pPr>
      <w:proofErr w:type="gramStart"/>
      <w:r>
        <w:rPr>
          <w:b/>
          <w:color w:val="FF00FF"/>
        </w:rPr>
        <w:t>echo</w:t>
      </w:r>
      <w:proofErr w:type="gramEnd"/>
      <w:r>
        <w:rPr>
          <w:b/>
          <w:color w:val="FF00FF"/>
        </w:rPr>
        <w:t xml:space="preserve"> “Please Enter source file name: \c”</w:t>
      </w:r>
    </w:p>
    <w:p w14:paraId="271887AD" w14:textId="77777777" w:rsidR="00276F54" w:rsidRDefault="00276F54" w:rsidP="00276F54">
      <w:pPr>
        <w:jc w:val="both"/>
      </w:pPr>
      <w:proofErr w:type="gramStart"/>
      <w:r>
        <w:rPr>
          <w:b/>
          <w:color w:val="FF00FF"/>
        </w:rPr>
        <w:t>read</w:t>
      </w:r>
      <w:proofErr w:type="gramEnd"/>
      <w:r>
        <w:rPr>
          <w:b/>
          <w:color w:val="FF00FF"/>
        </w:rPr>
        <w:t xml:space="preserve"> source</w:t>
      </w:r>
    </w:p>
    <w:p w14:paraId="7319C206" w14:textId="77777777" w:rsidR="00276F54" w:rsidRDefault="00276F54" w:rsidP="00276F54">
      <w:pPr>
        <w:jc w:val="both"/>
      </w:pPr>
      <w:proofErr w:type="gramStart"/>
      <w:r>
        <w:rPr>
          <w:b/>
          <w:color w:val="FF00FF"/>
        </w:rPr>
        <w:t>echo</w:t>
      </w:r>
      <w:proofErr w:type="gramEnd"/>
      <w:r>
        <w:rPr>
          <w:b/>
          <w:color w:val="FF00FF"/>
        </w:rPr>
        <w:t xml:space="preserve"> “Enter the target file name :\c”</w:t>
      </w:r>
    </w:p>
    <w:p w14:paraId="3E3559A4" w14:textId="77777777" w:rsidR="00276F54" w:rsidRDefault="00276F54" w:rsidP="00276F54">
      <w:pPr>
        <w:jc w:val="both"/>
      </w:pPr>
      <w:proofErr w:type="gramStart"/>
      <w:r>
        <w:rPr>
          <w:b/>
          <w:color w:val="FF00FF"/>
        </w:rPr>
        <w:t>read</w:t>
      </w:r>
      <w:proofErr w:type="gramEnd"/>
      <w:r>
        <w:rPr>
          <w:b/>
          <w:color w:val="FF00FF"/>
        </w:rPr>
        <w:t xml:space="preserve"> target</w:t>
      </w:r>
    </w:p>
    <w:p w14:paraId="1FBCACFD" w14:textId="77777777" w:rsidR="00276F54" w:rsidRDefault="00276F54" w:rsidP="00276F54">
      <w:pPr>
        <w:jc w:val="both"/>
      </w:pPr>
      <w:proofErr w:type="spellStart"/>
      <w:proofErr w:type="gramStart"/>
      <w:r>
        <w:rPr>
          <w:b/>
          <w:color w:val="FF00FF"/>
        </w:rPr>
        <w:t>cp</w:t>
      </w:r>
      <w:proofErr w:type="spellEnd"/>
      <w:proofErr w:type="gramEnd"/>
      <w:r>
        <w:rPr>
          <w:b/>
          <w:color w:val="FF00FF"/>
        </w:rPr>
        <w:t xml:space="preserve"> $source $target</w:t>
      </w:r>
    </w:p>
    <w:p w14:paraId="24453988" w14:textId="0716134A" w:rsidR="00276F54" w:rsidRDefault="00276F54" w:rsidP="00276F5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/>
          <w:color w:val="FF00FF"/>
          <w:sz w:val="24"/>
          <w:szCs w:val="24"/>
        </w:rPr>
        <w:t>echo</w:t>
      </w:r>
      <w:proofErr w:type="gramEnd"/>
      <w:r>
        <w:rPr>
          <w:rFonts w:ascii="Times New Roman" w:eastAsia="Times New Roman" w:hAnsi="Times New Roman" w:cs="Times New Roman"/>
          <w:b/>
          <w:color w:val="FF00FF"/>
          <w:sz w:val="24"/>
          <w:szCs w:val="24"/>
        </w:rPr>
        <w:t xml:space="preserve"> file $source  is copied into the $targe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77B73924" w14:textId="6B3C7AF2" w:rsidR="00301691" w:rsidRPr="00954053" w:rsidRDefault="00D50251" w:rsidP="00276F5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22FDA4C" wp14:editId="2082E2BD">
            <wp:extent cx="5038725" cy="2352675"/>
            <wp:effectExtent l="0" t="0" r="9525" b="9525"/>
            <wp:docPr id="14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"/>
                    <pic:cNvPicPr/>
                  </pic:nvPicPr>
                  <pic:blipFill rotWithShape="1">
                    <a:blip r:embed="rId13"/>
                    <a:srcRect l="14904" t="21096" r="320" b="8493"/>
                    <a:stretch/>
                  </pic:blipFill>
                  <pic:spPr bwMode="auto">
                    <a:xfrm>
                      <a:off x="0" y="0"/>
                      <a:ext cx="5038725" cy="2352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BCE529" w14:textId="77777777" w:rsidR="00276F54" w:rsidRDefault="00276F54" w:rsidP="00276F5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14:paraId="7FB005B2" w14:textId="77777777" w:rsidR="00276F54" w:rsidRDefault="00276F54" w:rsidP="00276F54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rFonts w:ascii="Times New Roman" w:eastAsia="Times New Roman" w:hAnsi="Times New Roman" w:cs="Times New Roman"/>
          <w:b/>
          <w:color w:val="000080"/>
          <w:sz w:val="24"/>
          <w:szCs w:val="24"/>
        </w:rPr>
        <w:t>Command Substitution:</w:t>
      </w:r>
    </w:p>
    <w:p w14:paraId="1ED77986" w14:textId="77777777" w:rsidR="00276F54" w:rsidRDefault="00276F54" w:rsidP="00276F54">
      <w:pPr>
        <w:jc w:val="both"/>
      </w:pPr>
      <w:r>
        <w:t xml:space="preserve">Format for command substitution is:   </w:t>
      </w:r>
    </w:p>
    <w:p w14:paraId="67A42863" w14:textId="557652D1" w:rsidR="00276F54" w:rsidRDefault="00276F54" w:rsidP="00276F54">
      <w:pPr>
        <w:jc w:val="both"/>
      </w:pPr>
      <w:proofErr w:type="spellStart"/>
      <w:proofErr w:type="gramStart"/>
      <w:r>
        <w:rPr>
          <w:b/>
        </w:rPr>
        <w:t>var</w:t>
      </w:r>
      <w:proofErr w:type="spellEnd"/>
      <w:proofErr w:type="gramEnd"/>
      <w:r>
        <w:rPr>
          <w:b/>
        </w:rPr>
        <w:t>=`command</w:t>
      </w:r>
      <w:r w:rsidR="008C64B5">
        <w:rPr>
          <w:b/>
        </w:rPr>
        <w:t>`</w:t>
      </w:r>
      <w:r w:rsidR="008C64B5">
        <w:t xml:space="preserve"> (</w:t>
      </w:r>
      <w:r>
        <w:t>where ‘ ‘ is back quote)</w:t>
      </w:r>
    </w:p>
    <w:p w14:paraId="37CCBD59" w14:textId="77777777" w:rsidR="00794FCD" w:rsidRDefault="00794FCD" w:rsidP="00276F54">
      <w:pPr>
        <w:jc w:val="both"/>
      </w:pPr>
    </w:p>
    <w:p w14:paraId="1FAE5F12" w14:textId="77777777" w:rsidR="00276F54" w:rsidRDefault="00276F54" w:rsidP="00276F54">
      <w:pPr>
        <w:jc w:val="both"/>
      </w:pPr>
      <w:r>
        <w:rPr>
          <w:b/>
          <w:color w:val="000080"/>
        </w:rPr>
        <w:t xml:space="preserve">Examples: </w:t>
      </w:r>
    </w:p>
    <w:p w14:paraId="7F81E7BD" w14:textId="4A949802" w:rsidR="00276F54" w:rsidRDefault="00276F54" w:rsidP="00276F54">
      <w:pPr>
        <w:jc w:val="both"/>
      </w:pPr>
      <w:proofErr w:type="gramStart"/>
      <w:r>
        <w:rPr>
          <w:b/>
        </w:rPr>
        <w:t>echo</w:t>
      </w:r>
      <w:proofErr w:type="gramEnd"/>
      <w:r>
        <w:rPr>
          <w:b/>
        </w:rPr>
        <w:t xml:space="preserve"> ‘date’ </w:t>
      </w:r>
      <w:r>
        <w:t xml:space="preserve">     # It will </w:t>
      </w:r>
      <w:r w:rsidR="00750B8C">
        <w:t>display the</w:t>
      </w:r>
      <w:r>
        <w:t xml:space="preserve"> output of date command</w:t>
      </w:r>
    </w:p>
    <w:p w14:paraId="4198671C" w14:textId="27DB5A03" w:rsidR="00176267" w:rsidRDefault="00176267" w:rsidP="00276F54">
      <w:pPr>
        <w:jc w:val="both"/>
      </w:pPr>
      <w:r>
        <w:rPr>
          <w:noProof/>
        </w:rPr>
        <w:drawing>
          <wp:inline distT="0" distB="0" distL="0" distR="0" wp14:anchorId="2518E78E" wp14:editId="1FD60379">
            <wp:extent cx="4562475" cy="2362200"/>
            <wp:effectExtent l="0" t="0" r="9525" b="0"/>
            <wp:docPr id="16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"/>
                    <pic:cNvPicPr/>
                  </pic:nvPicPr>
                  <pic:blipFill rotWithShape="1">
                    <a:blip r:embed="rId14"/>
                    <a:srcRect l="22436" t="21095" r="801" b="8210"/>
                    <a:stretch/>
                  </pic:blipFill>
                  <pic:spPr bwMode="auto">
                    <a:xfrm>
                      <a:off x="0" y="0"/>
                      <a:ext cx="4562475" cy="2362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87EE37" w14:textId="62122FD0" w:rsidR="00600015" w:rsidRDefault="00600015" w:rsidP="00276F54">
      <w:pPr>
        <w:jc w:val="both"/>
      </w:pPr>
    </w:p>
    <w:p w14:paraId="52FDC052" w14:textId="6EC1206B" w:rsidR="005D3170" w:rsidRDefault="00276F54" w:rsidP="00276F54">
      <w:pPr>
        <w:jc w:val="both"/>
      </w:pPr>
      <w:proofErr w:type="gramStart"/>
      <w:r>
        <w:rPr>
          <w:b/>
        </w:rPr>
        <w:t>echo</w:t>
      </w:r>
      <w:proofErr w:type="gramEnd"/>
      <w:r>
        <w:rPr>
          <w:b/>
        </w:rPr>
        <w:t xml:space="preserve"> there are ‘who | </w:t>
      </w:r>
      <w:proofErr w:type="spellStart"/>
      <w:r>
        <w:rPr>
          <w:b/>
        </w:rPr>
        <w:t>wc</w:t>
      </w:r>
      <w:proofErr w:type="spellEnd"/>
      <w:r>
        <w:rPr>
          <w:b/>
        </w:rPr>
        <w:t xml:space="preserve"> –l’ users working on the system</w:t>
      </w:r>
      <w:r>
        <w:t xml:space="preserve">    # see output of this</w:t>
      </w:r>
    </w:p>
    <w:p w14:paraId="02058B42" w14:textId="3E8E780E" w:rsidR="0099098F" w:rsidRDefault="0099098F" w:rsidP="00276F54">
      <w:pPr>
        <w:jc w:val="both"/>
      </w:pPr>
      <w:r>
        <w:rPr>
          <w:noProof/>
        </w:rPr>
        <w:lastRenderedPageBreak/>
        <w:drawing>
          <wp:inline distT="0" distB="0" distL="0" distR="0" wp14:anchorId="7AA07CC3" wp14:editId="2C3F52FD">
            <wp:extent cx="4562475" cy="2286000"/>
            <wp:effectExtent l="0" t="0" r="9525" b="0"/>
            <wp:docPr id="17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&#10;&#10;Description automatically generated"/>
                    <pic:cNvPicPr/>
                  </pic:nvPicPr>
                  <pic:blipFill rotWithShape="1">
                    <a:blip r:embed="rId15"/>
                    <a:srcRect l="22276" t="21665" r="962" b="9919"/>
                    <a:stretch/>
                  </pic:blipFill>
                  <pic:spPr bwMode="auto">
                    <a:xfrm>
                      <a:off x="0" y="0"/>
                      <a:ext cx="4562475" cy="228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A43253" w14:textId="60439C40" w:rsidR="00276F54" w:rsidRDefault="00276F54" w:rsidP="00276F54">
      <w:pPr>
        <w:jc w:val="both"/>
      </w:pPr>
      <w:r>
        <w:t xml:space="preserve"> </w:t>
      </w:r>
    </w:p>
    <w:p w14:paraId="28B0714C" w14:textId="77777777" w:rsidR="00681F33" w:rsidRDefault="00681F33" w:rsidP="00276F54">
      <w:pPr>
        <w:jc w:val="both"/>
      </w:pPr>
    </w:p>
    <w:p w14:paraId="772B6CF2" w14:textId="77777777" w:rsidR="00276F54" w:rsidRDefault="00276F54" w:rsidP="00276F54">
      <w:pPr>
        <w:jc w:val="both"/>
      </w:pPr>
      <w:r>
        <w:t xml:space="preserve">   </w:t>
      </w:r>
    </w:p>
    <w:p w14:paraId="7E3C4394" w14:textId="579A6AC4" w:rsidR="00276F54" w:rsidRDefault="00276F54" w:rsidP="00A468BE">
      <w:pPr>
        <w:pStyle w:val="Heading1"/>
        <w:spacing w:before="0"/>
        <w:jc w:val="both"/>
        <w:rPr>
          <w:rFonts w:ascii="Times New Roman" w:eastAsia="Times New Roman" w:hAnsi="Times New Roman" w:cs="Times New Roman"/>
          <w:color w:val="008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8000"/>
          <w:sz w:val="24"/>
          <w:szCs w:val="24"/>
        </w:rPr>
        <w:t>Arithmetic in SHELL script</w:t>
      </w:r>
    </w:p>
    <w:p w14:paraId="59FED86A" w14:textId="77777777" w:rsidR="00F331F9" w:rsidRPr="00F331F9" w:rsidRDefault="00F331F9" w:rsidP="00F331F9"/>
    <w:p w14:paraId="68F97C80" w14:textId="77777777" w:rsidR="00276F54" w:rsidRDefault="00276F54" w:rsidP="00276F5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Various forms for performing computations on shell variables using </w:t>
      </w:r>
      <w:r>
        <w:rPr>
          <w:rFonts w:ascii="Times New Roman" w:eastAsia="Times New Roman" w:hAnsi="Times New Roman" w:cs="Times New Roman"/>
          <w:b/>
          <w:color w:val="FF00FF"/>
          <w:sz w:val="24"/>
          <w:szCs w:val="24"/>
        </w:rPr>
        <w:t xml:space="preserve">expr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mmand are:  </w:t>
      </w:r>
    </w:p>
    <w:p w14:paraId="462A1E87" w14:textId="77777777" w:rsidR="00276F54" w:rsidRDefault="00276F54" w:rsidP="00276F54">
      <w:pPr>
        <w:jc w:val="both"/>
      </w:pPr>
      <w:proofErr w:type="gramStart"/>
      <w:r>
        <w:rPr>
          <w:b/>
        </w:rPr>
        <w:t>expr</w:t>
      </w:r>
      <w:proofErr w:type="gramEnd"/>
      <w:r>
        <w:rPr>
          <w:b/>
        </w:rPr>
        <w:t xml:space="preserve"> val_1  </w:t>
      </w:r>
      <w:r>
        <w:rPr>
          <w:b/>
          <w:color w:val="FF00FF"/>
        </w:rPr>
        <w:t>op</w:t>
      </w:r>
      <w:r>
        <w:rPr>
          <w:b/>
        </w:rPr>
        <w:t xml:space="preserve">  val_2</w:t>
      </w:r>
      <w:r>
        <w:t xml:space="preserve">  (Where </w:t>
      </w:r>
      <w:r>
        <w:rPr>
          <w:color w:val="FF00FF"/>
        </w:rPr>
        <w:t>op</w:t>
      </w:r>
      <w:r>
        <w:t xml:space="preserve"> is operator)</w:t>
      </w:r>
    </w:p>
    <w:p w14:paraId="58E20DB0" w14:textId="77777777" w:rsidR="00276F54" w:rsidRDefault="00276F54" w:rsidP="00276F54">
      <w:pPr>
        <w:jc w:val="both"/>
      </w:pPr>
      <w:proofErr w:type="gramStart"/>
      <w:r>
        <w:rPr>
          <w:b/>
        </w:rPr>
        <w:t>expr</w:t>
      </w:r>
      <w:proofErr w:type="gramEnd"/>
      <w:r>
        <w:rPr>
          <w:b/>
        </w:rPr>
        <w:t xml:space="preserve"> $val_1  </w:t>
      </w:r>
      <w:r>
        <w:rPr>
          <w:b/>
          <w:color w:val="FF00FF"/>
        </w:rPr>
        <w:t>op</w:t>
      </w:r>
      <w:r>
        <w:rPr>
          <w:b/>
        </w:rPr>
        <w:t xml:space="preserve">  $val_2 </w:t>
      </w:r>
    </w:p>
    <w:p w14:paraId="7334014F" w14:textId="77777777" w:rsidR="00276F54" w:rsidRDefault="00276F54" w:rsidP="00276F5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val_3=’expr $val_1 </w:t>
      </w:r>
      <w:r>
        <w:rPr>
          <w:rFonts w:ascii="Times New Roman" w:eastAsia="Times New Roman" w:hAnsi="Times New Roman" w:cs="Times New Roman"/>
          <w:b/>
          <w:color w:val="FF00FF"/>
          <w:sz w:val="24"/>
          <w:szCs w:val="24"/>
        </w:rPr>
        <w:t>op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$val_2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`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2D2334E1" w14:textId="77777777" w:rsidR="00276F54" w:rsidRDefault="00276F54" w:rsidP="00276F5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3AB054E9" w14:textId="77777777" w:rsidR="00276F54" w:rsidRDefault="00276F54" w:rsidP="00276F54">
      <w:pPr>
        <w:jc w:val="both"/>
      </w:pPr>
      <w:r>
        <w:rPr>
          <w:b/>
          <w:color w:val="000080"/>
        </w:rPr>
        <w:t xml:space="preserve">Examples: </w:t>
      </w:r>
    </w:p>
    <w:p w14:paraId="19B638D4" w14:textId="77777777" w:rsidR="00276F54" w:rsidRDefault="00276F54" w:rsidP="00276F54">
      <w:pPr>
        <w:jc w:val="both"/>
      </w:pPr>
      <w:proofErr w:type="gramStart"/>
      <w:r>
        <w:rPr>
          <w:b/>
        </w:rPr>
        <w:t>expr</w:t>
      </w:r>
      <w:proofErr w:type="gramEnd"/>
      <w:r>
        <w:rPr>
          <w:b/>
        </w:rPr>
        <w:t xml:space="preserve"> 5 + 7</w:t>
      </w:r>
      <w:r>
        <w:t xml:space="preserve">         # Gives 12</w:t>
      </w:r>
    </w:p>
    <w:p w14:paraId="7EAEC9BF" w14:textId="77777777" w:rsidR="00276F54" w:rsidRDefault="00276F54" w:rsidP="00276F54">
      <w:pPr>
        <w:jc w:val="both"/>
      </w:pPr>
      <w:proofErr w:type="gramStart"/>
      <w:r>
        <w:rPr>
          <w:b/>
        </w:rPr>
        <w:t>expr</w:t>
      </w:r>
      <w:proofErr w:type="gramEnd"/>
      <w:r>
        <w:rPr>
          <w:b/>
        </w:rPr>
        <w:t xml:space="preserve"> 6 – 3</w:t>
      </w:r>
      <w:r>
        <w:t xml:space="preserve">         # Gives 3</w:t>
      </w:r>
    </w:p>
    <w:p w14:paraId="127E8F16" w14:textId="77777777" w:rsidR="00276F54" w:rsidRDefault="00276F54" w:rsidP="00276F54">
      <w:pPr>
        <w:jc w:val="both"/>
      </w:pPr>
      <w:proofErr w:type="gramStart"/>
      <w:r>
        <w:rPr>
          <w:b/>
        </w:rPr>
        <w:t>expr</w:t>
      </w:r>
      <w:proofErr w:type="gramEnd"/>
      <w:r>
        <w:rPr>
          <w:b/>
        </w:rPr>
        <w:t xml:space="preserve"> 3 \* 4</w:t>
      </w:r>
      <w:r>
        <w:t xml:space="preserve">       # Gives  12</w:t>
      </w:r>
    </w:p>
    <w:p w14:paraId="1C440BA5" w14:textId="77777777" w:rsidR="00276F54" w:rsidRDefault="00276F54" w:rsidP="00276F54">
      <w:pPr>
        <w:jc w:val="both"/>
      </w:pPr>
      <w:proofErr w:type="gramStart"/>
      <w:r>
        <w:rPr>
          <w:b/>
        </w:rPr>
        <w:t>expr</w:t>
      </w:r>
      <w:proofErr w:type="gramEnd"/>
      <w:r>
        <w:rPr>
          <w:b/>
        </w:rPr>
        <w:t xml:space="preserve"> 24 / 3</w:t>
      </w:r>
      <w:r>
        <w:t xml:space="preserve">       # Gives  8  </w:t>
      </w:r>
    </w:p>
    <w:p w14:paraId="797F8BCF" w14:textId="77777777" w:rsidR="00276F54" w:rsidRDefault="00276F54" w:rsidP="00276F54">
      <w:pPr>
        <w:jc w:val="both"/>
      </w:pPr>
      <w:proofErr w:type="gramStart"/>
      <w:r>
        <w:rPr>
          <w:b/>
        </w:rPr>
        <w:t>sum</w:t>
      </w:r>
      <w:proofErr w:type="gramEnd"/>
      <w:r>
        <w:rPr>
          <w:b/>
        </w:rPr>
        <w:t xml:space="preserve">=’expr 5 + 6’   </w:t>
      </w:r>
    </w:p>
    <w:p w14:paraId="2D23805B" w14:textId="77777777" w:rsidR="00276F54" w:rsidRDefault="00276F54" w:rsidP="00276F54">
      <w:pPr>
        <w:jc w:val="both"/>
      </w:pPr>
      <w:proofErr w:type="gramStart"/>
      <w:r>
        <w:rPr>
          <w:b/>
        </w:rPr>
        <w:t>echo</w:t>
      </w:r>
      <w:proofErr w:type="gramEnd"/>
      <w:r>
        <w:rPr>
          <w:b/>
        </w:rPr>
        <w:t xml:space="preserve"> $sum</w:t>
      </w:r>
      <w:r>
        <w:t xml:space="preserve">          # Gives 11</w:t>
      </w:r>
    </w:p>
    <w:p w14:paraId="45FFFC26" w14:textId="77777777" w:rsidR="00276F54" w:rsidRDefault="00276F54" w:rsidP="00276F54">
      <w:pPr>
        <w:jc w:val="both"/>
      </w:pPr>
      <w:r>
        <w:t xml:space="preserve">  </w:t>
      </w:r>
    </w:p>
    <w:p w14:paraId="2861C88E" w14:textId="5D9AB1A9" w:rsidR="00276F54" w:rsidRDefault="00276F54" w:rsidP="00276F54">
      <w:pPr>
        <w:jc w:val="both"/>
        <w:rPr>
          <w:b/>
          <w:color w:val="000080"/>
        </w:rPr>
      </w:pPr>
      <w:r>
        <w:rPr>
          <w:b/>
          <w:color w:val="000080"/>
        </w:rPr>
        <w:t>Example 5:</w:t>
      </w:r>
    </w:p>
    <w:p w14:paraId="4A57BA10" w14:textId="77777777" w:rsidR="00276F54" w:rsidRDefault="00276F54" w:rsidP="00276F54">
      <w:pPr>
        <w:jc w:val="both"/>
        <w:rPr>
          <w:b/>
          <w:color w:val="FF00FF"/>
        </w:rPr>
      </w:pPr>
      <w:r>
        <w:rPr>
          <w:b/>
          <w:color w:val="FF00FF"/>
        </w:rPr>
        <w:t xml:space="preserve">a=12 </w:t>
      </w:r>
    </w:p>
    <w:p w14:paraId="2289E6C9" w14:textId="77777777" w:rsidR="00276F54" w:rsidRDefault="00276F54" w:rsidP="00276F54">
      <w:pPr>
        <w:jc w:val="both"/>
        <w:rPr>
          <w:b/>
          <w:color w:val="FF00FF"/>
        </w:rPr>
      </w:pPr>
      <w:r>
        <w:rPr>
          <w:b/>
          <w:color w:val="FF00FF"/>
        </w:rPr>
        <w:t xml:space="preserve">b=90 </w:t>
      </w:r>
    </w:p>
    <w:p w14:paraId="1F6760DF" w14:textId="77777777" w:rsidR="00276F54" w:rsidRDefault="00276F54" w:rsidP="00276F54">
      <w:pPr>
        <w:jc w:val="both"/>
        <w:rPr>
          <w:b/>
          <w:color w:val="FF00FF"/>
        </w:rPr>
      </w:pPr>
      <w:proofErr w:type="gramStart"/>
      <w:r>
        <w:rPr>
          <w:b/>
          <w:color w:val="FF00FF"/>
        </w:rPr>
        <w:lastRenderedPageBreak/>
        <w:t>echo</w:t>
      </w:r>
      <w:proofErr w:type="gramEnd"/>
      <w:r>
        <w:rPr>
          <w:b/>
          <w:color w:val="FF00FF"/>
        </w:rPr>
        <w:t xml:space="preserve"> sum is $a + $b          # Will display sum is 12 + 90</w:t>
      </w:r>
    </w:p>
    <w:p w14:paraId="5BFC1929" w14:textId="12AB4511" w:rsidR="00276F54" w:rsidRDefault="00276F54" w:rsidP="00276F54">
      <w:pPr>
        <w:jc w:val="both"/>
      </w:pPr>
      <w:proofErr w:type="gramStart"/>
      <w:r>
        <w:rPr>
          <w:b/>
          <w:color w:val="FF00FF"/>
        </w:rPr>
        <w:t>echo</w:t>
      </w:r>
      <w:proofErr w:type="gramEnd"/>
      <w:r>
        <w:rPr>
          <w:b/>
          <w:color w:val="FF00FF"/>
        </w:rPr>
        <w:t xml:space="preserve"> sum is `expr $a + $b`   # Gives sum is 102</w:t>
      </w:r>
      <w:r>
        <w:t> </w:t>
      </w:r>
    </w:p>
    <w:p w14:paraId="4F85518D" w14:textId="09368D56" w:rsidR="001A1418" w:rsidRDefault="001A1418" w:rsidP="00276F54">
      <w:pPr>
        <w:jc w:val="both"/>
      </w:pPr>
      <w:r>
        <w:rPr>
          <w:noProof/>
        </w:rPr>
        <w:drawing>
          <wp:inline distT="0" distB="0" distL="0" distR="0" wp14:anchorId="0CD8D7F7" wp14:editId="320AB36E">
            <wp:extent cx="4629150" cy="2390775"/>
            <wp:effectExtent l="0" t="0" r="0" b="9525"/>
            <wp:docPr id="18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"/>
                    <pic:cNvPicPr/>
                  </pic:nvPicPr>
                  <pic:blipFill rotWithShape="1">
                    <a:blip r:embed="rId16"/>
                    <a:srcRect l="22116" t="20810" b="7640"/>
                    <a:stretch/>
                  </pic:blipFill>
                  <pic:spPr bwMode="auto">
                    <a:xfrm>
                      <a:off x="0" y="0"/>
                      <a:ext cx="4629150" cy="2390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CFF0DC" w14:textId="02BEEFA7" w:rsidR="003F7C32" w:rsidRDefault="003F7C32" w:rsidP="00276F54">
      <w:pPr>
        <w:jc w:val="both"/>
      </w:pPr>
    </w:p>
    <w:p w14:paraId="18EEC735" w14:textId="77777777" w:rsidR="0083136B" w:rsidRDefault="0083136B" w:rsidP="00276F54">
      <w:pPr>
        <w:jc w:val="both"/>
        <w:rPr>
          <w:b/>
          <w:color w:val="FF00FF"/>
        </w:rPr>
      </w:pPr>
    </w:p>
    <w:p w14:paraId="715E250A" w14:textId="3C62F440" w:rsidR="00276F54" w:rsidRDefault="00276F54" w:rsidP="00276F54">
      <w:pPr>
        <w:spacing w:before="280" w:after="280"/>
        <w:jc w:val="both"/>
        <w:rPr>
          <w:b/>
        </w:rPr>
      </w:pPr>
      <w:r>
        <w:rPr>
          <w:b/>
        </w:rPr>
        <w:t>Run all the programs given in the Lab Notes, and observe the output for each program.</w:t>
      </w:r>
    </w:p>
    <w:p w14:paraId="3B4118FC" w14:textId="5EFE86A9" w:rsidR="00DA1ADD" w:rsidRPr="00A91366" w:rsidRDefault="00DA1ADD" w:rsidP="00276F54">
      <w:pPr>
        <w:spacing w:before="280" w:after="280"/>
        <w:jc w:val="both"/>
        <w:rPr>
          <w:bCs/>
        </w:rPr>
      </w:pPr>
      <w:r w:rsidRPr="00A91366">
        <w:rPr>
          <w:bCs/>
        </w:rPr>
        <w:t>Done</w:t>
      </w:r>
    </w:p>
    <w:p w14:paraId="43BFE718" w14:textId="77777777" w:rsidR="00276F54" w:rsidRDefault="00276F54" w:rsidP="00276F54">
      <w:pPr>
        <w:jc w:val="both"/>
        <w:rPr>
          <w:b/>
        </w:rPr>
      </w:pPr>
      <w:r>
        <w:rPr>
          <w:b/>
        </w:rPr>
        <w:t>Practice different examples and show them in lab report.</w:t>
      </w:r>
    </w:p>
    <w:p w14:paraId="74D5C20B" w14:textId="692F3202" w:rsidR="00E058A7" w:rsidRDefault="00BE5B46" w:rsidP="00CC4366">
      <w:pPr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Example 1: </w:t>
      </w:r>
    </w:p>
    <w:p w14:paraId="529E6459" w14:textId="5DE2BEBE" w:rsidR="00BF74B7" w:rsidRDefault="00FE61ED" w:rsidP="00CC4366">
      <w:pPr>
        <w:rPr>
          <w:rFonts w:ascii="Times New Roman" w:eastAsia="Times New Roman" w:hAnsi="Times New Roman" w:cs="Times New Roman"/>
          <w:b/>
          <w:sz w:val="24"/>
        </w:rPr>
      </w:pPr>
      <w:r>
        <w:rPr>
          <w:noProof/>
        </w:rPr>
        <w:drawing>
          <wp:inline distT="0" distB="0" distL="0" distR="0" wp14:anchorId="1FC6F2D1" wp14:editId="2E5DF21A">
            <wp:extent cx="5029200" cy="2771775"/>
            <wp:effectExtent l="0" t="0" r="0" b="9525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 rotWithShape="1">
                    <a:blip r:embed="rId17"/>
                    <a:srcRect l="14745" t="7982" r="641" b="9065"/>
                    <a:stretch/>
                  </pic:blipFill>
                  <pic:spPr bwMode="auto">
                    <a:xfrm>
                      <a:off x="0" y="0"/>
                      <a:ext cx="5029200" cy="2771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BC6333" w14:textId="7C36961B" w:rsidR="00FE61ED" w:rsidRDefault="00FE61ED" w:rsidP="00CC4366">
      <w:pPr>
        <w:rPr>
          <w:rFonts w:ascii="Times New Roman" w:eastAsia="Times New Roman" w:hAnsi="Times New Roman" w:cs="Times New Roman"/>
          <w:b/>
          <w:sz w:val="24"/>
        </w:rPr>
      </w:pPr>
      <w:r>
        <w:rPr>
          <w:noProof/>
        </w:rPr>
        <w:lastRenderedPageBreak/>
        <w:drawing>
          <wp:inline distT="0" distB="0" distL="0" distR="0" wp14:anchorId="5529904E" wp14:editId="3691DBF9">
            <wp:extent cx="5019675" cy="2343150"/>
            <wp:effectExtent l="0" t="0" r="9525" b="0"/>
            <wp:docPr id="32" name="Picture 3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screenshot of a computer&#10;&#10;Description automatically generated"/>
                    <pic:cNvPicPr/>
                  </pic:nvPicPr>
                  <pic:blipFill rotWithShape="1">
                    <a:blip r:embed="rId18"/>
                    <a:srcRect l="14904" t="21950" r="641" b="7924"/>
                    <a:stretch/>
                  </pic:blipFill>
                  <pic:spPr bwMode="auto">
                    <a:xfrm>
                      <a:off x="0" y="0"/>
                      <a:ext cx="5019675" cy="2343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4B74D4" w14:textId="32530EC0" w:rsidR="00E058A7" w:rsidRPr="00CC4366" w:rsidRDefault="00E058A7" w:rsidP="00CC4366">
      <w:pPr>
        <w:rPr>
          <w:rFonts w:ascii="Times New Roman" w:eastAsia="Times New Roman" w:hAnsi="Times New Roman" w:cs="Times New Roman"/>
          <w:b/>
          <w:sz w:val="24"/>
        </w:rPr>
      </w:pPr>
    </w:p>
    <w:sectPr w:rsidR="00E058A7" w:rsidRPr="00CC43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mo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4A0557"/>
    <w:multiLevelType w:val="hybridMultilevel"/>
    <w:tmpl w:val="23386FE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395ABC"/>
    <w:multiLevelType w:val="hybridMultilevel"/>
    <w:tmpl w:val="6C6E3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350D18"/>
    <w:multiLevelType w:val="hybridMultilevel"/>
    <w:tmpl w:val="61124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36A10"/>
    <w:multiLevelType w:val="multilevel"/>
    <w:tmpl w:val="72B654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5945C4"/>
    <w:multiLevelType w:val="hybridMultilevel"/>
    <w:tmpl w:val="63485E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3E870E2"/>
    <w:multiLevelType w:val="hybridMultilevel"/>
    <w:tmpl w:val="9A6EF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3576A1"/>
    <w:multiLevelType w:val="hybridMultilevel"/>
    <w:tmpl w:val="B22A81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581E2E23"/>
    <w:multiLevelType w:val="hybridMultilevel"/>
    <w:tmpl w:val="FE08FCF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6"/>
  </w:num>
  <w:num w:numId="5">
    <w:abstractNumId w:val="3"/>
  </w:num>
  <w:num w:numId="6">
    <w:abstractNumId w:val="1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bS0NLGwMLa0MDFV0lEKTi0uzszPAykwrAUAKtCs+iwAAAA="/>
  </w:docVars>
  <w:rsids>
    <w:rsidRoot w:val="00211516"/>
    <w:rsid w:val="00002307"/>
    <w:rsid w:val="00002FD3"/>
    <w:rsid w:val="000309E5"/>
    <w:rsid w:val="00054001"/>
    <w:rsid w:val="000626D8"/>
    <w:rsid w:val="00066B84"/>
    <w:rsid w:val="00076070"/>
    <w:rsid w:val="000850E1"/>
    <w:rsid w:val="000A3B95"/>
    <w:rsid w:val="000C4DBE"/>
    <w:rsid w:val="00101EC3"/>
    <w:rsid w:val="00145E2B"/>
    <w:rsid w:val="0016450D"/>
    <w:rsid w:val="001655BD"/>
    <w:rsid w:val="00176267"/>
    <w:rsid w:val="001A1418"/>
    <w:rsid w:val="001A58E5"/>
    <w:rsid w:val="001C4C5B"/>
    <w:rsid w:val="001C6752"/>
    <w:rsid w:val="001E0F80"/>
    <w:rsid w:val="001F6A5C"/>
    <w:rsid w:val="00211516"/>
    <w:rsid w:val="00225A12"/>
    <w:rsid w:val="00233924"/>
    <w:rsid w:val="00262E65"/>
    <w:rsid w:val="00272CF5"/>
    <w:rsid w:val="00276F54"/>
    <w:rsid w:val="00287458"/>
    <w:rsid w:val="002A5664"/>
    <w:rsid w:val="002B5CA9"/>
    <w:rsid w:val="002F1F66"/>
    <w:rsid w:val="00301691"/>
    <w:rsid w:val="003139D0"/>
    <w:rsid w:val="00360915"/>
    <w:rsid w:val="00365487"/>
    <w:rsid w:val="003760ED"/>
    <w:rsid w:val="003816E0"/>
    <w:rsid w:val="00397D3B"/>
    <w:rsid w:val="003A1F19"/>
    <w:rsid w:val="003A2D44"/>
    <w:rsid w:val="003B3635"/>
    <w:rsid w:val="003B7484"/>
    <w:rsid w:val="003D38A3"/>
    <w:rsid w:val="003E4428"/>
    <w:rsid w:val="003F7C32"/>
    <w:rsid w:val="00417230"/>
    <w:rsid w:val="00432085"/>
    <w:rsid w:val="0045651C"/>
    <w:rsid w:val="00493EA6"/>
    <w:rsid w:val="00507E41"/>
    <w:rsid w:val="00566159"/>
    <w:rsid w:val="00590463"/>
    <w:rsid w:val="005D3170"/>
    <w:rsid w:val="00600015"/>
    <w:rsid w:val="006035D7"/>
    <w:rsid w:val="0060481C"/>
    <w:rsid w:val="006172FE"/>
    <w:rsid w:val="00623C18"/>
    <w:rsid w:val="00625BD2"/>
    <w:rsid w:val="006378DB"/>
    <w:rsid w:val="00650AF7"/>
    <w:rsid w:val="00661BEB"/>
    <w:rsid w:val="00676A87"/>
    <w:rsid w:val="00681F33"/>
    <w:rsid w:val="00683AE4"/>
    <w:rsid w:val="006841FD"/>
    <w:rsid w:val="0069276E"/>
    <w:rsid w:val="006942C2"/>
    <w:rsid w:val="006A21A5"/>
    <w:rsid w:val="006C41F2"/>
    <w:rsid w:val="006E2754"/>
    <w:rsid w:val="006F17C6"/>
    <w:rsid w:val="006F502D"/>
    <w:rsid w:val="007263F3"/>
    <w:rsid w:val="00750B8C"/>
    <w:rsid w:val="00777A88"/>
    <w:rsid w:val="00794FCD"/>
    <w:rsid w:val="007A06A5"/>
    <w:rsid w:val="007D0F81"/>
    <w:rsid w:val="007D71AF"/>
    <w:rsid w:val="00815037"/>
    <w:rsid w:val="0081559E"/>
    <w:rsid w:val="008222E2"/>
    <w:rsid w:val="00827C1E"/>
    <w:rsid w:val="0083136B"/>
    <w:rsid w:val="00833F3A"/>
    <w:rsid w:val="00837B65"/>
    <w:rsid w:val="00841D45"/>
    <w:rsid w:val="00844DE7"/>
    <w:rsid w:val="00845E2D"/>
    <w:rsid w:val="0085728D"/>
    <w:rsid w:val="008A55F5"/>
    <w:rsid w:val="008A5E4C"/>
    <w:rsid w:val="008C64B5"/>
    <w:rsid w:val="008D05DE"/>
    <w:rsid w:val="008D7B77"/>
    <w:rsid w:val="009004A1"/>
    <w:rsid w:val="0093014C"/>
    <w:rsid w:val="00934178"/>
    <w:rsid w:val="00954053"/>
    <w:rsid w:val="009832A0"/>
    <w:rsid w:val="0099098F"/>
    <w:rsid w:val="00A15FD5"/>
    <w:rsid w:val="00A2000B"/>
    <w:rsid w:val="00A31347"/>
    <w:rsid w:val="00A31E0C"/>
    <w:rsid w:val="00A468BE"/>
    <w:rsid w:val="00A72603"/>
    <w:rsid w:val="00A91366"/>
    <w:rsid w:val="00AE75CF"/>
    <w:rsid w:val="00B12808"/>
    <w:rsid w:val="00B17453"/>
    <w:rsid w:val="00B406A3"/>
    <w:rsid w:val="00B515A3"/>
    <w:rsid w:val="00B549AC"/>
    <w:rsid w:val="00B727D8"/>
    <w:rsid w:val="00B76BBD"/>
    <w:rsid w:val="00B805C2"/>
    <w:rsid w:val="00BD7882"/>
    <w:rsid w:val="00BE5B46"/>
    <w:rsid w:val="00BE7D58"/>
    <w:rsid w:val="00BF2173"/>
    <w:rsid w:val="00BF74B7"/>
    <w:rsid w:val="00C0146B"/>
    <w:rsid w:val="00C2764E"/>
    <w:rsid w:val="00C810CA"/>
    <w:rsid w:val="00CB759F"/>
    <w:rsid w:val="00CC4366"/>
    <w:rsid w:val="00CD78FF"/>
    <w:rsid w:val="00CF77E5"/>
    <w:rsid w:val="00D01235"/>
    <w:rsid w:val="00D47B05"/>
    <w:rsid w:val="00D50251"/>
    <w:rsid w:val="00D61A96"/>
    <w:rsid w:val="00D61BCA"/>
    <w:rsid w:val="00D672AF"/>
    <w:rsid w:val="00D9219B"/>
    <w:rsid w:val="00DA1AC4"/>
    <w:rsid w:val="00DA1ADD"/>
    <w:rsid w:val="00DA7BD8"/>
    <w:rsid w:val="00DC7D33"/>
    <w:rsid w:val="00DD70A5"/>
    <w:rsid w:val="00E058A7"/>
    <w:rsid w:val="00E0636A"/>
    <w:rsid w:val="00E0715E"/>
    <w:rsid w:val="00E26DDB"/>
    <w:rsid w:val="00E5439A"/>
    <w:rsid w:val="00E5507C"/>
    <w:rsid w:val="00EA3847"/>
    <w:rsid w:val="00EA3A1C"/>
    <w:rsid w:val="00EA72FE"/>
    <w:rsid w:val="00EB7B59"/>
    <w:rsid w:val="00F01BB5"/>
    <w:rsid w:val="00F13CA8"/>
    <w:rsid w:val="00F27B71"/>
    <w:rsid w:val="00F331F9"/>
    <w:rsid w:val="00F5620F"/>
    <w:rsid w:val="00F571CA"/>
    <w:rsid w:val="00FA147A"/>
    <w:rsid w:val="00FE61ED"/>
    <w:rsid w:val="00FF6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D1D39"/>
  <w15:docId w15:val="{FE118DF5-93E1-43DF-8AA8-54D95FD9C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6F54"/>
    <w:pPr>
      <w:keepNext/>
      <w:keepLines/>
      <w:spacing w:before="480" w:after="0" w:line="240" w:lineRule="auto"/>
      <w:outlineLvl w:val="0"/>
    </w:pPr>
    <w:rPr>
      <w:rFonts w:ascii="Calibri" w:eastAsia="Calibri" w:hAnsi="Calibri" w:cs="Calibri"/>
      <w:b/>
      <w:color w:val="2E75B5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17C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76F54"/>
    <w:rPr>
      <w:rFonts w:ascii="Calibri" w:eastAsia="Calibri" w:hAnsi="Calibri" w:cs="Calibri"/>
      <w:b/>
      <w:color w:val="2E75B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6F54"/>
    <w:pPr>
      <w:spacing w:after="0" w:line="240" w:lineRule="auto"/>
    </w:pPr>
    <w:rPr>
      <w:rFonts w:ascii="Arimo" w:eastAsia="Arimo" w:hAnsi="Arimo" w:cs="Arimo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76F54"/>
    <w:rPr>
      <w:rFonts w:ascii="Arimo" w:eastAsia="Arimo" w:hAnsi="Arimo" w:cs="Arim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hyperlink" Target="http://www.mcsr.olemiss.edu/unixhelp/glossary/gs.html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mcsr.olemiss.edu/unixhelp/glossary/gs.html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0</Pages>
  <Words>884</Words>
  <Characters>504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sadiqiqiqiqiqiq</dc:creator>
  <cp:lastModifiedBy>Microsoft account</cp:lastModifiedBy>
  <cp:revision>46</cp:revision>
  <dcterms:created xsi:type="dcterms:W3CDTF">2022-05-06T22:34:00Z</dcterms:created>
  <dcterms:modified xsi:type="dcterms:W3CDTF">2022-05-09T20:46:00Z</dcterms:modified>
</cp:coreProperties>
</file>